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43AFD0" w14:textId="77777777" w:rsidR="00115256" w:rsidRPr="000F2D90" w:rsidRDefault="00115256" w:rsidP="00115256">
      <w:pPr>
        <w:jc w:val="center"/>
        <w:rPr>
          <w:b/>
          <w:sz w:val="44"/>
        </w:rPr>
      </w:pPr>
      <w:r w:rsidRPr="000F2D90">
        <w:rPr>
          <w:b/>
          <w:sz w:val="44"/>
        </w:rPr>
        <w:t>People Pledge</w:t>
      </w:r>
    </w:p>
    <w:p w14:paraId="4A43AFD1" w14:textId="77777777" w:rsidR="00507591" w:rsidRPr="000F2D90" w:rsidRDefault="00507591" w:rsidP="00D239D9">
      <w:pPr>
        <w:jc w:val="center"/>
        <w:rPr>
          <w:b/>
        </w:rPr>
      </w:pPr>
      <w:r w:rsidRPr="000F2D90">
        <w:rPr>
          <w:b/>
        </w:rPr>
        <w:t xml:space="preserve">You </w:t>
      </w:r>
      <w:r w:rsidR="008D556C" w:rsidRPr="000F2D90">
        <w:rPr>
          <w:b/>
        </w:rPr>
        <w:t xml:space="preserve">are </w:t>
      </w:r>
      <w:r w:rsidRPr="000F2D90">
        <w:rPr>
          <w:b/>
        </w:rPr>
        <w:t xml:space="preserve">just one signature away </w:t>
      </w:r>
      <w:r w:rsidR="008D556C" w:rsidRPr="000F2D90">
        <w:rPr>
          <w:b/>
        </w:rPr>
        <w:t>from</w:t>
      </w:r>
      <w:r w:rsidR="007C4F3B" w:rsidRPr="000F2D90">
        <w:rPr>
          <w:b/>
        </w:rPr>
        <w:t xml:space="preserve"> making Walsall a better place for everyone.</w:t>
      </w:r>
    </w:p>
    <w:p w14:paraId="4A43AFD2" w14:textId="4CF9D901" w:rsidR="00115256" w:rsidRPr="000F2D90" w:rsidRDefault="00115256">
      <w:r w:rsidRPr="000F2D90">
        <w:t xml:space="preserve">There are a growing number of people </w:t>
      </w:r>
      <w:r w:rsidR="005E1595">
        <w:t xml:space="preserve">who </w:t>
      </w:r>
      <w:r w:rsidRPr="000F2D90">
        <w:t xml:space="preserve">want a better, fairer and more integrated Walsall. </w:t>
      </w:r>
      <w:r w:rsidR="00FE555A">
        <w:t>We</w:t>
      </w:r>
      <w:r w:rsidR="000F2D90" w:rsidRPr="000F2D90">
        <w:t xml:space="preserve"> </w:t>
      </w:r>
      <w:r w:rsidRPr="000F2D90">
        <w:t>come from all communities</w:t>
      </w:r>
      <w:r w:rsidR="005E1595">
        <w:t xml:space="preserve">: </w:t>
      </w:r>
      <w:r w:rsidRPr="000F2D90">
        <w:t>every age, income, faith, identify</w:t>
      </w:r>
      <w:r w:rsidR="005E1595">
        <w:t>, and postcode. W</w:t>
      </w:r>
      <w:r w:rsidRPr="000F2D90">
        <w:t xml:space="preserve">e are diverse. </w:t>
      </w:r>
      <w:r w:rsidR="007C0C13">
        <w:t>If</w:t>
      </w:r>
      <w:r w:rsidRPr="000F2D90">
        <w:t xml:space="preserve"> you are one of those brilliant people that want more for our town</w:t>
      </w:r>
      <w:r w:rsidR="000F2D90" w:rsidRPr="000F2D90">
        <w:t>,</w:t>
      </w:r>
      <w:r w:rsidRPr="000F2D90">
        <w:t xml:space="preserve"> this </w:t>
      </w:r>
      <w:r w:rsidRPr="00FE555A">
        <w:rPr>
          <w:b/>
        </w:rPr>
        <w:t>People Pledge</w:t>
      </w:r>
      <w:r w:rsidRPr="000F2D90">
        <w:t xml:space="preserve"> is for you.  </w:t>
      </w:r>
    </w:p>
    <w:p w14:paraId="4A43AFD3" w14:textId="77777777" w:rsidR="00115256" w:rsidRPr="000F2D90" w:rsidRDefault="00115256">
      <w:r w:rsidRPr="000F2D90">
        <w:t>The ‘Walsall for All (</w:t>
      </w:r>
      <w:r w:rsidRPr="000F2D90">
        <w:rPr>
          <w:i/>
        </w:rPr>
        <w:t>WfA</w:t>
      </w:r>
      <w:r w:rsidRPr="000F2D90">
        <w:t>) People Pledge</w:t>
      </w:r>
      <w:r w:rsidR="005E1595">
        <w:t>’</w:t>
      </w:r>
      <w:r w:rsidRPr="000F2D90">
        <w:t xml:space="preserve"> is one of the ways that you can:</w:t>
      </w:r>
    </w:p>
    <w:p w14:paraId="4A43AFD4" w14:textId="77777777" w:rsidR="00115256" w:rsidRPr="000F2D90" w:rsidRDefault="005E1595" w:rsidP="00115256">
      <w:pPr>
        <w:pStyle w:val="ListParagraph"/>
        <w:numPr>
          <w:ilvl w:val="0"/>
          <w:numId w:val="4"/>
        </w:numPr>
      </w:pPr>
      <w:r>
        <w:t>d</w:t>
      </w:r>
      <w:r w:rsidR="00115256" w:rsidRPr="000F2D90">
        <w:t>eclare your support for a more integrated Walsall</w:t>
      </w:r>
    </w:p>
    <w:p w14:paraId="4A43AFD5" w14:textId="77777777" w:rsidR="00115256" w:rsidRPr="000F2D90" w:rsidRDefault="005E1595" w:rsidP="00115256">
      <w:pPr>
        <w:pStyle w:val="ListParagraph"/>
        <w:numPr>
          <w:ilvl w:val="0"/>
          <w:numId w:val="4"/>
        </w:numPr>
      </w:pPr>
      <w:r>
        <w:t>he</w:t>
      </w:r>
      <w:r w:rsidR="00115256" w:rsidRPr="000F2D90">
        <w:t>lp make Walsall fairer for everyone</w:t>
      </w:r>
    </w:p>
    <w:p w14:paraId="4A43AFD6" w14:textId="77777777" w:rsidR="00115256" w:rsidRPr="000F2D90" w:rsidRDefault="005E1595" w:rsidP="00115256">
      <w:pPr>
        <w:pStyle w:val="ListParagraph"/>
        <w:numPr>
          <w:ilvl w:val="0"/>
          <w:numId w:val="4"/>
        </w:numPr>
      </w:pPr>
      <w:r>
        <w:t>c</w:t>
      </w:r>
      <w:r w:rsidR="00115256" w:rsidRPr="000F2D90">
        <w:t xml:space="preserve">onnect with other people </w:t>
      </w:r>
      <w:r>
        <w:t xml:space="preserve">who </w:t>
      </w:r>
      <w:r w:rsidR="00115256" w:rsidRPr="000F2D90">
        <w:t xml:space="preserve">share your </w:t>
      </w:r>
      <w:r w:rsidR="006461A7">
        <w:t>goals</w:t>
      </w:r>
      <w:r w:rsidR="00115256" w:rsidRPr="000F2D90">
        <w:t xml:space="preserve"> </w:t>
      </w:r>
    </w:p>
    <w:p w14:paraId="4A43AFD7" w14:textId="77777777" w:rsidR="00115256" w:rsidRPr="000F2D90" w:rsidRDefault="00115256" w:rsidP="00115256">
      <w:pPr>
        <w:pStyle w:val="ListParagraph"/>
      </w:pPr>
    </w:p>
    <w:p w14:paraId="4A43AFD8" w14:textId="50844166" w:rsidR="00115256" w:rsidRDefault="00115256" w:rsidP="00115256">
      <w:r w:rsidRPr="000F2D90">
        <w:t>All you need to do is read, sign</w:t>
      </w:r>
      <w:r w:rsidR="005E1595">
        <w:t>,</w:t>
      </w:r>
      <w:r w:rsidRPr="000F2D90">
        <w:t xml:space="preserve"> and return the attached sheet and </w:t>
      </w:r>
      <w:r w:rsidR="000F532F" w:rsidRPr="000F2D90">
        <w:t>we will</w:t>
      </w:r>
      <w:r w:rsidRPr="000F2D90">
        <w:t xml:space="preserve"> register your </w:t>
      </w:r>
      <w:r w:rsidR="00F738E2">
        <w:t>pledge</w:t>
      </w:r>
      <w:r w:rsidRPr="000F2D90">
        <w:t xml:space="preserve">. </w:t>
      </w:r>
    </w:p>
    <w:p w14:paraId="4A43AFD9" w14:textId="77777777" w:rsidR="00115256" w:rsidRPr="000F2D90" w:rsidRDefault="00115256" w:rsidP="00115256">
      <w:pPr>
        <w:pStyle w:val="ListParagraph"/>
      </w:pPr>
    </w:p>
    <w:p w14:paraId="4A43AFDA" w14:textId="77777777" w:rsidR="00CC3C1E" w:rsidRPr="000F2D90" w:rsidRDefault="00990310" w:rsidP="00990310">
      <w:pPr>
        <w:pStyle w:val="ListParagraph"/>
        <w:numPr>
          <w:ilvl w:val="0"/>
          <w:numId w:val="3"/>
        </w:numPr>
        <w:rPr>
          <w:b/>
        </w:rPr>
      </w:pPr>
      <w:r w:rsidRPr="000F2D90">
        <w:rPr>
          <w:b/>
        </w:rPr>
        <w:t>W</w:t>
      </w:r>
      <w:r w:rsidR="00CC3C1E" w:rsidRPr="000F2D90">
        <w:rPr>
          <w:b/>
        </w:rPr>
        <w:t>ho should sign it?</w:t>
      </w:r>
    </w:p>
    <w:p w14:paraId="4A43AFDB" w14:textId="77777777" w:rsidR="001E2A44" w:rsidRDefault="00115256" w:rsidP="00F738E2">
      <w:pPr>
        <w:pStyle w:val="ListParagraph"/>
      </w:pPr>
      <w:r w:rsidRPr="000F2D90">
        <w:t xml:space="preserve">Everyone </w:t>
      </w:r>
      <w:r w:rsidR="005E1595">
        <w:t>who</w:t>
      </w:r>
      <w:r w:rsidRPr="000F2D90">
        <w:t xml:space="preserve"> wants to visibly declare their support for a more integrated Walsall. You can be a resident</w:t>
      </w:r>
      <w:r w:rsidR="00F738E2">
        <w:t>, vo</w:t>
      </w:r>
      <w:r w:rsidR="005E1595">
        <w:t xml:space="preserve">lunteer, elected representative, </w:t>
      </w:r>
      <w:r w:rsidR="00F738E2">
        <w:t xml:space="preserve">or paid staff member. </w:t>
      </w:r>
      <w:r w:rsidRPr="000F2D90">
        <w:t xml:space="preserve"> </w:t>
      </w:r>
    </w:p>
    <w:p w14:paraId="4A43AFDC" w14:textId="77777777" w:rsidR="00F738E2" w:rsidRPr="000F2D90" w:rsidRDefault="00F738E2" w:rsidP="00F738E2">
      <w:pPr>
        <w:pStyle w:val="ListParagraph"/>
      </w:pPr>
    </w:p>
    <w:p w14:paraId="4A43AFDD" w14:textId="77777777" w:rsidR="00CC3C1E" w:rsidRPr="000F2D90" w:rsidRDefault="00115256" w:rsidP="00990310">
      <w:pPr>
        <w:pStyle w:val="ListParagraph"/>
        <w:numPr>
          <w:ilvl w:val="0"/>
          <w:numId w:val="3"/>
        </w:numPr>
        <w:rPr>
          <w:b/>
        </w:rPr>
      </w:pPr>
      <w:r w:rsidRPr="000F2D90">
        <w:rPr>
          <w:b/>
        </w:rPr>
        <w:t>W</w:t>
      </w:r>
      <w:r w:rsidR="00CC3C1E" w:rsidRPr="000F2D90">
        <w:rPr>
          <w:b/>
        </w:rPr>
        <w:t xml:space="preserve">hat happens after I sign it? </w:t>
      </w:r>
    </w:p>
    <w:p w14:paraId="4A43AFDE" w14:textId="657BD9E1" w:rsidR="00712116" w:rsidRPr="000F2D90" w:rsidRDefault="00115256" w:rsidP="00712116">
      <w:pPr>
        <w:pStyle w:val="ListParagraph"/>
      </w:pPr>
      <w:r w:rsidRPr="000F2D90">
        <w:t xml:space="preserve">You keep this page for information. </w:t>
      </w:r>
      <w:r w:rsidR="00BC7773" w:rsidRPr="00BC7773">
        <w:t>Walsall for All collects information for the purpose of recording who has signed up to the pledge and in order to send you further details and resources. For more details on how we use your information, please visit our </w:t>
      </w:r>
      <w:hyperlink r:id="rId10" w:tgtFrame="_self" w:history="1">
        <w:r w:rsidR="00BC7773" w:rsidRPr="00BC7773">
          <w:rPr>
            <w:rStyle w:val="Hyperlink"/>
          </w:rPr>
          <w:t>privacy policy</w:t>
        </w:r>
      </w:hyperlink>
      <w:r w:rsidR="00BC7773" w:rsidRPr="00BC7773">
        <w:t>.</w:t>
      </w:r>
      <w:bookmarkStart w:id="0" w:name="_GoBack"/>
      <w:bookmarkEnd w:id="0"/>
    </w:p>
    <w:p w14:paraId="4A43AFDF" w14:textId="77777777" w:rsidR="00115256" w:rsidRPr="000F2D90" w:rsidRDefault="00115256" w:rsidP="00712116">
      <w:pPr>
        <w:pStyle w:val="ListParagraph"/>
      </w:pPr>
    </w:p>
    <w:p w14:paraId="4A43AFE0" w14:textId="77777777" w:rsidR="00712116" w:rsidRPr="000F2D90" w:rsidRDefault="00712116" w:rsidP="00990310">
      <w:pPr>
        <w:pStyle w:val="ListParagraph"/>
        <w:numPr>
          <w:ilvl w:val="0"/>
          <w:numId w:val="3"/>
        </w:numPr>
        <w:rPr>
          <w:rFonts w:cstheme="minorHAnsi"/>
          <w:b/>
        </w:rPr>
      </w:pPr>
      <w:r w:rsidRPr="000F2D90">
        <w:rPr>
          <w:rFonts w:cstheme="minorHAnsi"/>
          <w:b/>
        </w:rPr>
        <w:t>Where can I get more information?</w:t>
      </w:r>
    </w:p>
    <w:p w14:paraId="4A43AFE1" w14:textId="77777777" w:rsidR="00822888" w:rsidRDefault="003438A5" w:rsidP="00822888">
      <w:pPr>
        <w:pStyle w:val="ListParagraph"/>
      </w:pPr>
      <w:r w:rsidRPr="000F2D90">
        <w:rPr>
          <w:rFonts w:cstheme="minorHAnsi"/>
          <w:b/>
          <w:noProof/>
          <w:u w:val="single"/>
        </w:rPr>
        <w:drawing>
          <wp:anchor distT="0" distB="0" distL="114300" distR="114300" simplePos="0" relativeHeight="251659264" behindDoc="0" locked="0" layoutInCell="1" allowOverlap="1" wp14:anchorId="4A43B02A" wp14:editId="4A43B02B">
            <wp:simplePos x="0" y="0"/>
            <wp:positionH relativeFrom="margin">
              <wp:posOffset>4558665</wp:posOffset>
            </wp:positionH>
            <wp:positionV relativeFrom="paragraph">
              <wp:posOffset>35086</wp:posOffset>
            </wp:positionV>
            <wp:extent cx="1219504" cy="10008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lsall for All Logo -New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9504" cy="100084"/>
                    </a:xfrm>
                    <a:prstGeom prst="rect">
                      <a:avLst/>
                    </a:prstGeom>
                  </pic:spPr>
                </pic:pic>
              </a:graphicData>
            </a:graphic>
            <wp14:sizeRelH relativeFrom="margin">
              <wp14:pctWidth>0</wp14:pctWidth>
            </wp14:sizeRelH>
            <wp14:sizeRelV relativeFrom="margin">
              <wp14:pctHeight>0</wp14:pctHeight>
            </wp14:sizeRelV>
          </wp:anchor>
        </w:drawing>
      </w:r>
      <w:r w:rsidR="00940982" w:rsidRPr="000F2D90">
        <w:rPr>
          <w:rFonts w:cstheme="minorHAnsi"/>
        </w:rPr>
        <w:t xml:space="preserve">The </w:t>
      </w:r>
      <w:r w:rsidR="006461A7">
        <w:rPr>
          <w:rFonts w:cstheme="minorHAnsi"/>
        </w:rPr>
        <w:t xml:space="preserve">People </w:t>
      </w:r>
      <w:r w:rsidR="00940982" w:rsidRPr="000F2D90">
        <w:rPr>
          <w:rFonts w:cstheme="minorHAnsi"/>
        </w:rPr>
        <w:t xml:space="preserve">Pledge is one of a range of projects being delivered </w:t>
      </w:r>
      <w:r w:rsidRPr="000F2D90">
        <w:rPr>
          <w:rFonts w:cstheme="minorHAnsi"/>
        </w:rPr>
        <w:t xml:space="preserve">through  </w:t>
      </w:r>
      <w:r w:rsidRPr="000F2D90">
        <w:rPr>
          <w:rFonts w:cstheme="minorHAnsi"/>
        </w:rPr>
        <w:tab/>
      </w:r>
      <w:r w:rsidR="00940982" w:rsidRPr="000F2D90">
        <w:rPr>
          <w:rFonts w:cstheme="minorHAnsi"/>
        </w:rPr>
        <w:t xml:space="preserve"> </w:t>
      </w:r>
      <w:r w:rsidRPr="000F2D90">
        <w:rPr>
          <w:rFonts w:cstheme="minorHAnsi"/>
        </w:rPr>
        <w:t xml:space="preserve">                         </w:t>
      </w:r>
      <w:r w:rsidR="006461A7">
        <w:rPr>
          <w:rFonts w:cstheme="minorHAnsi"/>
        </w:rPr>
        <w:t xml:space="preserve">            , </w:t>
      </w:r>
      <w:r w:rsidRPr="000F2D90">
        <w:rPr>
          <w:rFonts w:cstheme="minorHAnsi"/>
        </w:rPr>
        <w:t>a borough</w:t>
      </w:r>
      <w:r w:rsidR="005E1595">
        <w:rPr>
          <w:rFonts w:cstheme="minorHAnsi"/>
        </w:rPr>
        <w:t xml:space="preserve">- wide, </w:t>
      </w:r>
      <w:r w:rsidRPr="000F2D90">
        <w:rPr>
          <w:rFonts w:cstheme="minorHAnsi"/>
        </w:rPr>
        <w:t xml:space="preserve">long-term strategy for creating strong and integrated communities in Walsall. It recognises our </w:t>
      </w:r>
      <w:r w:rsidR="000F2D90" w:rsidRPr="000F2D90">
        <w:rPr>
          <w:rFonts w:cstheme="minorHAnsi"/>
        </w:rPr>
        <w:t>collective strengths</w:t>
      </w:r>
      <w:r w:rsidRPr="000F2D90">
        <w:rPr>
          <w:rFonts w:cstheme="minorHAnsi"/>
        </w:rPr>
        <w:t xml:space="preserve"> as well as our challenges, and sets out the steps </w:t>
      </w:r>
      <w:r w:rsidR="000F2D90" w:rsidRPr="000F2D90">
        <w:rPr>
          <w:rFonts w:cstheme="minorHAnsi"/>
        </w:rPr>
        <w:t>Walsall will</w:t>
      </w:r>
      <w:r w:rsidRPr="000F2D90">
        <w:rPr>
          <w:rFonts w:cstheme="minorHAnsi"/>
        </w:rPr>
        <w:t xml:space="preserve"> take to break down barriers to integration.</w:t>
      </w:r>
      <w:r w:rsidR="000F2D90">
        <w:rPr>
          <w:rFonts w:cstheme="minorHAnsi"/>
        </w:rPr>
        <w:t xml:space="preserve"> </w:t>
      </w:r>
      <w:r w:rsidR="006461A7">
        <w:rPr>
          <w:rFonts w:cstheme="minorHAnsi"/>
        </w:rPr>
        <w:t>Please v</w:t>
      </w:r>
      <w:r w:rsidR="000F2D90">
        <w:rPr>
          <w:rFonts w:cstheme="minorHAnsi"/>
        </w:rPr>
        <w:t xml:space="preserve">isit </w:t>
      </w:r>
      <w:r w:rsidR="000F2D90" w:rsidRPr="005E1595">
        <w:t>www.walsallforall.co.uk</w:t>
      </w:r>
      <w:r w:rsidR="006461A7">
        <w:t xml:space="preserve"> for more information.</w:t>
      </w:r>
      <w:r w:rsidR="000F2D90">
        <w:t xml:space="preserve"> </w:t>
      </w:r>
    </w:p>
    <w:p w14:paraId="4A43AFE2" w14:textId="77777777" w:rsidR="000F2D90" w:rsidRPr="000F2D90" w:rsidRDefault="000F2D90" w:rsidP="00822888">
      <w:pPr>
        <w:pStyle w:val="ListParagraph"/>
        <w:rPr>
          <w:rFonts w:cstheme="minorHAnsi"/>
        </w:rPr>
      </w:pPr>
    </w:p>
    <w:p w14:paraId="4A43AFE3" w14:textId="77777777" w:rsidR="00D239D9" w:rsidRDefault="005E1595" w:rsidP="00990310">
      <w:pPr>
        <w:pStyle w:val="ListParagraph"/>
        <w:numPr>
          <w:ilvl w:val="0"/>
          <w:numId w:val="3"/>
        </w:numPr>
        <w:rPr>
          <w:b/>
        </w:rPr>
      </w:pPr>
      <w:r>
        <w:rPr>
          <w:b/>
        </w:rPr>
        <w:t>So… what am I being asked to p</w:t>
      </w:r>
      <w:r w:rsidR="00D239D9" w:rsidRPr="000F2D90">
        <w:rPr>
          <w:b/>
        </w:rPr>
        <w:t xml:space="preserve">ledge? </w:t>
      </w:r>
    </w:p>
    <w:p w14:paraId="4A43AFE4" w14:textId="77777777" w:rsidR="006461A7" w:rsidRPr="006461A7" w:rsidRDefault="006461A7" w:rsidP="006461A7">
      <w:pPr>
        <w:pStyle w:val="ListParagraph"/>
      </w:pPr>
      <w:r>
        <w:t xml:space="preserve">Here are the words of the </w:t>
      </w:r>
      <w:r w:rsidR="005E1595">
        <w:t>P</w:t>
      </w:r>
      <w:r>
        <w:t xml:space="preserve">ledge: </w:t>
      </w:r>
    </w:p>
    <w:p w14:paraId="4A43AFE5" w14:textId="77777777" w:rsidR="00D239D9" w:rsidRPr="0081596E" w:rsidRDefault="00F738E2" w:rsidP="000F2D90">
      <w:pPr>
        <w:spacing w:before="120" w:after="120" w:line="240" w:lineRule="auto"/>
        <w:ind w:left="1440"/>
        <w:rPr>
          <w:rFonts w:cstheme="minorHAnsi"/>
          <w:b/>
        </w:rPr>
      </w:pPr>
      <w:r>
        <w:rPr>
          <w:rFonts w:cstheme="minorHAnsi"/>
          <w:b/>
          <w:noProof/>
          <w:sz w:val="20"/>
          <w:szCs w:val="20"/>
          <w:lang w:eastAsia="en-GB"/>
        </w:rPr>
        <mc:AlternateContent>
          <mc:Choice Requires="wps">
            <w:drawing>
              <wp:anchor distT="0" distB="0" distL="114300" distR="114300" simplePos="0" relativeHeight="251663360" behindDoc="1" locked="0" layoutInCell="1" allowOverlap="1" wp14:anchorId="4A43B02C" wp14:editId="4A43B02D">
                <wp:simplePos x="0" y="0"/>
                <wp:positionH relativeFrom="margin">
                  <wp:posOffset>284480</wp:posOffset>
                </wp:positionH>
                <wp:positionV relativeFrom="paragraph">
                  <wp:posOffset>26207</wp:posOffset>
                </wp:positionV>
                <wp:extent cx="6048633" cy="1692876"/>
                <wp:effectExtent l="0" t="0" r="28575" b="22225"/>
                <wp:wrapNone/>
                <wp:docPr id="7" name="Rectangle 7"/>
                <wp:cNvGraphicFramePr/>
                <a:graphic xmlns:a="http://schemas.openxmlformats.org/drawingml/2006/main">
                  <a:graphicData uri="http://schemas.microsoft.com/office/word/2010/wordprocessingShape">
                    <wps:wsp>
                      <wps:cNvSpPr/>
                      <wps:spPr>
                        <a:xfrm>
                          <a:off x="0" y="0"/>
                          <a:ext cx="6048633" cy="1692876"/>
                        </a:xfrm>
                        <a:prstGeom prst="rect">
                          <a:avLst/>
                        </a:prstGeom>
                        <a:solidFill>
                          <a:srgbClr val="5B9BD5">
                            <a:alpha val="16863"/>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9BC4C89" id="Rectangle 7" o:spid="_x0000_s1026" style="position:absolute;margin-left:22.4pt;margin-top:2.05pt;width:476.25pt;height:133.3pt;z-index:-251653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" fillcolor="#5b9bd5" strokecolor="#1f4d78 [1604]" strokeweight="1pt">
                <v:fill opacity="11051f"/>
                <w10:wrap anchorx="margin"/>
              </v:rect>
            </w:pict>
          </mc:Fallback>
        </mc:AlternateContent>
      </w:r>
      <w:r w:rsidR="00D239D9" w:rsidRPr="0081596E">
        <w:rPr>
          <w:rFonts w:cstheme="minorHAnsi"/>
          <w:b/>
        </w:rPr>
        <w:t xml:space="preserve">I believe in a Walsall for All. I believe that: </w:t>
      </w:r>
    </w:p>
    <w:p w14:paraId="4A43AFE6" w14:textId="77777777" w:rsidR="00D239D9" w:rsidRPr="0081596E" w:rsidRDefault="00D239D9" w:rsidP="005C5720">
      <w:pPr>
        <w:pStyle w:val="ListParagraph"/>
        <w:numPr>
          <w:ilvl w:val="0"/>
          <w:numId w:val="10"/>
        </w:numPr>
        <w:spacing w:before="120" w:after="120"/>
        <w:ind w:left="2160"/>
        <w:rPr>
          <w:rFonts w:eastAsiaTheme="minorHAnsi" w:cstheme="minorHAnsi"/>
          <w:lang w:eastAsia="en-US"/>
        </w:rPr>
      </w:pPr>
      <w:r w:rsidRPr="0081596E">
        <w:rPr>
          <w:rFonts w:eastAsiaTheme="minorHAnsi" w:cstheme="minorHAnsi"/>
          <w:lang w:eastAsia="en-US"/>
        </w:rPr>
        <w:t>People living, working and socialising together is good for Walsall</w:t>
      </w:r>
      <w:r w:rsidR="00F738E2">
        <w:rPr>
          <w:rFonts w:eastAsiaTheme="minorHAnsi" w:cstheme="minorHAnsi"/>
          <w:lang w:eastAsia="en-US"/>
        </w:rPr>
        <w:t>.</w:t>
      </w:r>
    </w:p>
    <w:p w14:paraId="4A43AFE7" w14:textId="77777777" w:rsidR="00D239D9" w:rsidRPr="0081596E" w:rsidRDefault="00D239D9" w:rsidP="005C5720">
      <w:pPr>
        <w:pStyle w:val="ListParagraph"/>
        <w:numPr>
          <w:ilvl w:val="0"/>
          <w:numId w:val="10"/>
        </w:numPr>
        <w:spacing w:before="120" w:after="120"/>
        <w:ind w:left="2160"/>
        <w:rPr>
          <w:rFonts w:eastAsiaTheme="minorHAnsi" w:cstheme="minorHAnsi"/>
          <w:lang w:eastAsia="en-US"/>
        </w:rPr>
      </w:pPr>
      <w:r w:rsidRPr="0081596E">
        <w:rPr>
          <w:rFonts w:eastAsiaTheme="minorHAnsi" w:cstheme="minorHAnsi"/>
          <w:lang w:eastAsia="en-US"/>
        </w:rPr>
        <w:t>Everyone can and should do their bit to make our town a more integrated place</w:t>
      </w:r>
      <w:r w:rsidR="00F738E2">
        <w:rPr>
          <w:rFonts w:eastAsiaTheme="minorHAnsi" w:cstheme="minorHAnsi"/>
          <w:lang w:eastAsia="en-US"/>
        </w:rPr>
        <w:t>.</w:t>
      </w:r>
    </w:p>
    <w:p w14:paraId="4A43AFE8" w14:textId="77777777" w:rsidR="00D239D9" w:rsidRPr="0081596E" w:rsidRDefault="00D239D9" w:rsidP="000F2D90">
      <w:pPr>
        <w:spacing w:before="120" w:after="120" w:line="240" w:lineRule="auto"/>
        <w:ind w:left="1440"/>
        <w:rPr>
          <w:rFonts w:cstheme="minorHAnsi"/>
          <w:b/>
        </w:rPr>
      </w:pPr>
      <w:r w:rsidRPr="0081596E">
        <w:rPr>
          <w:rFonts w:cstheme="minorHAnsi"/>
          <w:b/>
        </w:rPr>
        <w:t>I pledge to do my bit by:</w:t>
      </w:r>
    </w:p>
    <w:p w14:paraId="4A43AFE9" w14:textId="77777777" w:rsidR="00D239D9" w:rsidRPr="0081596E" w:rsidRDefault="00D239D9" w:rsidP="000F2D90">
      <w:pPr>
        <w:numPr>
          <w:ilvl w:val="0"/>
          <w:numId w:val="1"/>
        </w:numPr>
        <w:spacing w:before="120" w:after="120" w:line="240" w:lineRule="auto"/>
        <w:ind w:left="2160"/>
        <w:contextualSpacing/>
        <w:rPr>
          <w:rFonts w:cstheme="minorHAnsi"/>
        </w:rPr>
      </w:pPr>
      <w:r w:rsidRPr="0081596E">
        <w:rPr>
          <w:rFonts w:cstheme="minorHAnsi"/>
        </w:rPr>
        <w:t>Finding new learning and experiences that help me to know and do more.</w:t>
      </w:r>
    </w:p>
    <w:p w14:paraId="4A43AFEA" w14:textId="77777777" w:rsidR="00D239D9" w:rsidRPr="0081596E" w:rsidRDefault="00D239D9" w:rsidP="000F2D90">
      <w:pPr>
        <w:numPr>
          <w:ilvl w:val="0"/>
          <w:numId w:val="1"/>
        </w:numPr>
        <w:spacing w:before="120" w:after="120" w:line="240" w:lineRule="auto"/>
        <w:ind w:left="2160"/>
        <w:contextualSpacing/>
        <w:rPr>
          <w:rFonts w:cstheme="minorHAnsi"/>
        </w:rPr>
      </w:pPr>
      <w:r w:rsidRPr="0081596E">
        <w:rPr>
          <w:rFonts w:cstheme="minorHAnsi"/>
        </w:rPr>
        <w:t>Working with others to find solutions that make Walsall a fairer place for everyone</w:t>
      </w:r>
      <w:r w:rsidR="00F738E2">
        <w:rPr>
          <w:rFonts w:cstheme="minorHAnsi"/>
        </w:rPr>
        <w:t>.</w:t>
      </w:r>
    </w:p>
    <w:p w14:paraId="4A43AFEB" w14:textId="77777777" w:rsidR="00D239D9" w:rsidRPr="0081596E" w:rsidRDefault="00D239D9" w:rsidP="000F2D90">
      <w:pPr>
        <w:numPr>
          <w:ilvl w:val="0"/>
          <w:numId w:val="1"/>
        </w:numPr>
        <w:spacing w:before="120" w:after="120" w:line="240" w:lineRule="auto"/>
        <w:ind w:left="2160"/>
        <w:contextualSpacing/>
        <w:rPr>
          <w:rFonts w:cstheme="minorHAnsi"/>
        </w:rPr>
      </w:pPr>
      <w:r w:rsidRPr="0081596E">
        <w:rPr>
          <w:rFonts w:cstheme="minorHAnsi"/>
        </w:rPr>
        <w:t xml:space="preserve">Challenging inequality wherever I can. </w:t>
      </w:r>
    </w:p>
    <w:p w14:paraId="4A43AFEC" w14:textId="4D0C3D50" w:rsidR="00F738E2" w:rsidRDefault="00D239D9" w:rsidP="000F2D90">
      <w:pPr>
        <w:numPr>
          <w:ilvl w:val="0"/>
          <w:numId w:val="1"/>
        </w:numPr>
        <w:spacing w:before="120" w:after="120" w:line="240" w:lineRule="auto"/>
        <w:ind w:left="2160"/>
        <w:contextualSpacing/>
        <w:rPr>
          <w:rFonts w:cstheme="minorHAnsi"/>
        </w:rPr>
      </w:pPr>
      <w:r w:rsidRPr="0081596E">
        <w:rPr>
          <w:rFonts w:cstheme="minorHAnsi"/>
        </w:rPr>
        <w:t xml:space="preserve">Encouraging </w:t>
      </w:r>
      <w:r w:rsidR="00F738E2">
        <w:rPr>
          <w:rFonts w:cstheme="minorHAnsi"/>
        </w:rPr>
        <w:t>other</w:t>
      </w:r>
      <w:r w:rsidRPr="0081596E">
        <w:rPr>
          <w:rFonts w:cstheme="minorHAnsi"/>
        </w:rPr>
        <w:t xml:space="preserve"> people to sign the ‘Walsall for</w:t>
      </w:r>
      <w:r w:rsidR="005C5720">
        <w:rPr>
          <w:rFonts w:cstheme="minorHAnsi"/>
        </w:rPr>
        <w:t xml:space="preserve"> All </w:t>
      </w:r>
      <w:r w:rsidR="00145B84">
        <w:rPr>
          <w:rFonts w:cstheme="minorHAnsi"/>
        </w:rPr>
        <w:t>People</w:t>
      </w:r>
      <w:r w:rsidR="005C5720">
        <w:rPr>
          <w:rFonts w:cstheme="minorHAnsi"/>
        </w:rPr>
        <w:t xml:space="preserve"> </w:t>
      </w:r>
      <w:r w:rsidRPr="0081596E">
        <w:rPr>
          <w:rFonts w:cstheme="minorHAnsi"/>
        </w:rPr>
        <w:t>Pledge’</w:t>
      </w:r>
      <w:r w:rsidR="00F738E2">
        <w:rPr>
          <w:rFonts w:cstheme="minorHAnsi"/>
        </w:rPr>
        <w:t>.</w:t>
      </w:r>
    </w:p>
    <w:p w14:paraId="4A43AFED" w14:textId="77777777" w:rsidR="00F738E2" w:rsidRDefault="00F738E2" w:rsidP="00F738E2">
      <w:pPr>
        <w:spacing w:before="120" w:after="120" w:line="240" w:lineRule="auto"/>
        <w:ind w:left="720"/>
        <w:contextualSpacing/>
        <w:rPr>
          <w:rFonts w:cstheme="minorHAnsi"/>
        </w:rPr>
      </w:pPr>
    </w:p>
    <w:p w14:paraId="4A43AFEE" w14:textId="7CE954D0" w:rsidR="00D239D9" w:rsidRPr="0081596E" w:rsidRDefault="00F738E2" w:rsidP="00F738E2">
      <w:pPr>
        <w:spacing w:before="120" w:after="120" w:line="240" w:lineRule="auto"/>
        <w:ind w:left="720"/>
        <w:contextualSpacing/>
        <w:rPr>
          <w:rFonts w:cstheme="minorHAnsi"/>
        </w:rPr>
      </w:pPr>
      <w:r>
        <w:rPr>
          <w:rFonts w:cstheme="minorHAnsi"/>
        </w:rPr>
        <w:t xml:space="preserve">We also have </w:t>
      </w:r>
      <w:r w:rsidR="004455F2">
        <w:rPr>
          <w:rFonts w:cstheme="minorHAnsi"/>
        </w:rPr>
        <w:t>an ‘</w:t>
      </w:r>
      <w:r w:rsidR="004455F2" w:rsidRPr="004455F2">
        <w:rPr>
          <w:rFonts w:cstheme="minorHAnsi"/>
          <w:b/>
        </w:rPr>
        <w:t>Organisation</w:t>
      </w:r>
      <w:r w:rsidRPr="004455F2">
        <w:rPr>
          <w:rFonts w:cstheme="minorHAnsi"/>
          <w:b/>
        </w:rPr>
        <w:t xml:space="preserve"> Pledge</w:t>
      </w:r>
      <w:r w:rsidR="004455F2" w:rsidRPr="004455F2">
        <w:rPr>
          <w:rFonts w:cstheme="minorHAnsi"/>
          <w:b/>
        </w:rPr>
        <w:t>’</w:t>
      </w:r>
      <w:r>
        <w:rPr>
          <w:rFonts w:cstheme="minorHAnsi"/>
        </w:rPr>
        <w:t xml:space="preserve"> for whole organisation</w:t>
      </w:r>
      <w:r w:rsidR="00811C0A">
        <w:rPr>
          <w:rFonts w:cstheme="minorHAnsi"/>
        </w:rPr>
        <w:t>s</w:t>
      </w:r>
      <w:r>
        <w:rPr>
          <w:rFonts w:cstheme="minorHAnsi"/>
        </w:rPr>
        <w:t xml:space="preserve"> </w:t>
      </w:r>
      <w:r w:rsidR="004455F2">
        <w:rPr>
          <w:rFonts w:cstheme="minorHAnsi"/>
        </w:rPr>
        <w:t>to pledge their</w:t>
      </w:r>
      <w:r>
        <w:rPr>
          <w:rFonts w:cstheme="minorHAnsi"/>
        </w:rPr>
        <w:t xml:space="preserve"> support. </w:t>
      </w:r>
    </w:p>
    <w:p w14:paraId="4A43AFEF" w14:textId="77777777" w:rsidR="000F2D90" w:rsidRPr="0081596E" w:rsidRDefault="000F2D90" w:rsidP="000F2D90">
      <w:pPr>
        <w:spacing w:before="120" w:after="120" w:line="276" w:lineRule="auto"/>
        <w:contextualSpacing/>
        <w:rPr>
          <w:rFonts w:cstheme="minorHAnsi"/>
        </w:rPr>
      </w:pPr>
    </w:p>
    <w:p w14:paraId="4A43AFF0" w14:textId="77777777" w:rsidR="00CC3C1E" w:rsidRPr="000F2D90" w:rsidRDefault="000F2D90" w:rsidP="00990310">
      <w:pPr>
        <w:pStyle w:val="ListParagraph"/>
        <w:numPr>
          <w:ilvl w:val="0"/>
          <w:numId w:val="3"/>
        </w:numPr>
        <w:rPr>
          <w:b/>
        </w:rPr>
      </w:pPr>
      <w:r w:rsidRPr="000F2D90">
        <w:rPr>
          <w:b/>
        </w:rPr>
        <w:t xml:space="preserve">What </w:t>
      </w:r>
      <w:r w:rsidR="00ED2999">
        <w:rPr>
          <w:b/>
        </w:rPr>
        <w:t>n</w:t>
      </w:r>
      <w:r w:rsidRPr="000F2D90">
        <w:rPr>
          <w:b/>
        </w:rPr>
        <w:t xml:space="preserve">ext? </w:t>
      </w:r>
    </w:p>
    <w:p w14:paraId="0EF9C75A" w14:textId="77777777" w:rsidR="004E1BB5" w:rsidRDefault="000F2D90" w:rsidP="004E1BB5">
      <w:pPr>
        <w:pStyle w:val="ListParagraph"/>
        <w:numPr>
          <w:ilvl w:val="0"/>
          <w:numId w:val="6"/>
        </w:numPr>
      </w:pPr>
      <w:r>
        <w:t xml:space="preserve">Turn to the next </w:t>
      </w:r>
      <w:r w:rsidR="00ED2999">
        <w:t xml:space="preserve">page, fill in your details, </w:t>
      </w:r>
      <w:r>
        <w:t>and return the sign</w:t>
      </w:r>
      <w:r w:rsidR="006461A7">
        <w:t>ed</w:t>
      </w:r>
      <w:r>
        <w:t xml:space="preserve"> form.</w:t>
      </w:r>
    </w:p>
    <w:p w14:paraId="72547738" w14:textId="5906AABB" w:rsidR="004E1BB5" w:rsidRDefault="004E1BB5" w:rsidP="004E1BB5">
      <w:pPr>
        <w:pStyle w:val="ListParagraph"/>
        <w:numPr>
          <w:ilvl w:val="0"/>
          <w:numId w:val="6"/>
        </w:numPr>
      </w:pPr>
      <w:r w:rsidRPr="004E1BB5">
        <w:t xml:space="preserve">You can return the signed form in hardcopy format or photograph/scan format. Send this by email to </w:t>
      </w:r>
      <w:hyperlink r:id="rId12" w:history="1">
        <w:r w:rsidR="001779EE" w:rsidRPr="00B6714F">
          <w:rPr>
            <w:rStyle w:val="Hyperlink"/>
          </w:rPr>
          <w:t>walsallforall@walsall.gov.uk</w:t>
        </w:r>
      </w:hyperlink>
      <w:r w:rsidR="001779EE">
        <w:t xml:space="preserve"> </w:t>
      </w:r>
    </w:p>
    <w:p w14:paraId="2E8CE284" w14:textId="27FA1AB1" w:rsidR="004E1BB5" w:rsidRDefault="004E1BB5" w:rsidP="004E1BB5">
      <w:pPr>
        <w:pStyle w:val="ListParagraph"/>
        <w:numPr>
          <w:ilvl w:val="0"/>
          <w:numId w:val="6"/>
        </w:numPr>
      </w:pPr>
      <w:r w:rsidRPr="004E1BB5">
        <w:t>We will be in touch with further information after you’ve signed the pledge.</w:t>
      </w:r>
    </w:p>
    <w:p w14:paraId="40DEC94C" w14:textId="77777777" w:rsidR="00893EA7" w:rsidRPr="004E1BB5" w:rsidRDefault="00893EA7" w:rsidP="00893EA7">
      <w:pPr>
        <w:pStyle w:val="ListParagraph"/>
        <w:ind w:left="1080"/>
      </w:pPr>
    </w:p>
    <w:p w14:paraId="4A43AFF4" w14:textId="77777777" w:rsidR="00115256" w:rsidRPr="000F2D90" w:rsidRDefault="00115256" w:rsidP="00CC3C1E">
      <w:pPr>
        <w:spacing w:before="120" w:after="120" w:line="276" w:lineRule="auto"/>
        <w:rPr>
          <w:rFonts w:cstheme="minorHAnsi"/>
          <w:b/>
        </w:rPr>
      </w:pPr>
    </w:p>
    <w:p w14:paraId="71C8C9D3" w14:textId="77777777" w:rsidR="004E1BB5" w:rsidRDefault="004E1BB5" w:rsidP="008C601D">
      <w:pPr>
        <w:spacing w:before="120" w:after="120" w:line="276" w:lineRule="auto"/>
        <w:jc w:val="center"/>
        <w:rPr>
          <w:rFonts w:cstheme="minorHAnsi"/>
          <w:b/>
          <w:sz w:val="28"/>
        </w:rPr>
      </w:pPr>
    </w:p>
    <w:p w14:paraId="1E646BA3" w14:textId="77777777" w:rsidR="004E1BB5" w:rsidRDefault="006461A7" w:rsidP="008C601D">
      <w:pPr>
        <w:spacing w:before="120" w:after="120" w:line="276" w:lineRule="auto"/>
        <w:jc w:val="center"/>
        <w:rPr>
          <w:rFonts w:cstheme="minorHAnsi"/>
          <w:b/>
          <w:sz w:val="28"/>
        </w:rPr>
      </w:pPr>
      <w:r w:rsidRPr="00200155">
        <w:rPr>
          <w:rFonts w:cstheme="minorHAnsi"/>
          <w:b/>
          <w:sz w:val="28"/>
        </w:rPr>
        <w:lastRenderedPageBreak/>
        <w:t xml:space="preserve">Complete and return this sheet. </w:t>
      </w:r>
    </w:p>
    <w:p w14:paraId="4A43AFF5" w14:textId="426E594B" w:rsidR="006461A7" w:rsidRPr="00200155" w:rsidRDefault="006461A7" w:rsidP="008C601D">
      <w:pPr>
        <w:spacing w:before="120" w:after="120" w:line="276" w:lineRule="auto"/>
        <w:jc w:val="center"/>
        <w:rPr>
          <w:rFonts w:cstheme="minorHAnsi"/>
          <w:b/>
          <w:sz w:val="28"/>
        </w:rPr>
      </w:pPr>
      <w:r w:rsidRPr="00200155">
        <w:rPr>
          <w:rFonts w:cstheme="minorHAnsi"/>
          <w:b/>
          <w:color w:val="FF0000"/>
          <w:sz w:val="28"/>
        </w:rPr>
        <w:t>*</w:t>
      </w:r>
      <w:r w:rsidRPr="00200155">
        <w:rPr>
          <w:rFonts w:cstheme="minorHAnsi"/>
          <w:b/>
          <w:sz w:val="28"/>
        </w:rPr>
        <w:t xml:space="preserve"> Means we must have this to register you</w:t>
      </w:r>
      <w:r w:rsidR="008D54F6">
        <w:rPr>
          <w:rFonts w:cstheme="minorHAnsi"/>
          <w:b/>
          <w:sz w:val="28"/>
        </w:rPr>
        <w:t>r</w:t>
      </w:r>
      <w:r w:rsidRPr="00200155">
        <w:rPr>
          <w:rFonts w:cstheme="minorHAnsi"/>
          <w:b/>
          <w:sz w:val="28"/>
        </w:rPr>
        <w:t xml:space="preserve"> </w:t>
      </w:r>
      <w:r w:rsidR="008D54F6">
        <w:rPr>
          <w:rFonts w:cstheme="minorHAnsi"/>
          <w:b/>
          <w:sz w:val="28"/>
        </w:rPr>
        <w:t>pledge</w:t>
      </w:r>
      <w:r w:rsidRPr="00200155">
        <w:rPr>
          <w:rFonts w:cstheme="minorHAnsi"/>
          <w:b/>
          <w:sz w:val="28"/>
        </w:rPr>
        <w:t>.</w:t>
      </w:r>
    </w:p>
    <w:p w14:paraId="4A43AFF6" w14:textId="77777777" w:rsidR="006461A7" w:rsidRPr="000F2D90" w:rsidRDefault="006461A7" w:rsidP="00CC3C1E">
      <w:pPr>
        <w:spacing w:before="120" w:after="120" w:line="276" w:lineRule="auto"/>
        <w:rPr>
          <w:rFonts w:cstheme="minorHAnsi"/>
          <w:b/>
        </w:rPr>
      </w:pPr>
    </w:p>
    <w:tbl>
      <w:tblPr>
        <w:tblStyle w:val="GridTable6Colorful-Accent6"/>
        <w:tblW w:w="0" w:type="auto"/>
        <w:tblLook w:val="04A0" w:firstRow="1" w:lastRow="0" w:firstColumn="1" w:lastColumn="0" w:noHBand="0" w:noVBand="1"/>
      </w:tblPr>
      <w:tblGrid>
        <w:gridCol w:w="562"/>
        <w:gridCol w:w="1985"/>
        <w:gridCol w:w="7909"/>
      </w:tblGrid>
      <w:tr w:rsidR="000F2D90" w14:paraId="4A43AFFA" w14:textId="77777777" w:rsidTr="00806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A43AFF7" w14:textId="77777777" w:rsidR="000F2D90" w:rsidRPr="00806DD3" w:rsidRDefault="008762F9" w:rsidP="00CC3C1E">
            <w:pPr>
              <w:spacing w:before="120" w:after="120" w:line="276" w:lineRule="auto"/>
              <w:rPr>
                <w:rFonts w:cstheme="minorHAnsi"/>
                <w:b w:val="0"/>
                <w:color w:val="auto"/>
              </w:rPr>
            </w:pPr>
            <w:r w:rsidRPr="00806DD3">
              <w:rPr>
                <w:rFonts w:cstheme="minorHAnsi"/>
                <w:color w:val="auto"/>
              </w:rPr>
              <w:t>1</w:t>
            </w:r>
          </w:p>
        </w:tc>
        <w:tc>
          <w:tcPr>
            <w:tcW w:w="1985" w:type="dxa"/>
          </w:tcPr>
          <w:p w14:paraId="4A43AFF8" w14:textId="77777777" w:rsidR="000F2D90" w:rsidRPr="00806DD3" w:rsidRDefault="006461A7" w:rsidP="00CC3C1E">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806DD3">
              <w:rPr>
                <w:rFonts w:cstheme="minorHAnsi"/>
                <w:color w:val="auto"/>
              </w:rPr>
              <w:t>YOUR NAME</w:t>
            </w:r>
            <w:r w:rsidR="008C601D" w:rsidRPr="00200155">
              <w:rPr>
                <w:rFonts w:cstheme="minorHAnsi"/>
                <w:color w:val="FF0000"/>
              </w:rPr>
              <w:t>*</w:t>
            </w:r>
          </w:p>
        </w:tc>
        <w:tc>
          <w:tcPr>
            <w:tcW w:w="7909" w:type="dxa"/>
          </w:tcPr>
          <w:p w14:paraId="4A43AFF9" w14:textId="77777777" w:rsidR="000F2D90" w:rsidRDefault="000F2D90" w:rsidP="00CC3C1E">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rPr>
            </w:pPr>
          </w:p>
        </w:tc>
      </w:tr>
      <w:tr w:rsidR="000F2D90" w14:paraId="4A43AFFE" w14:textId="77777777" w:rsidTr="0080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A43AFFB" w14:textId="77777777" w:rsidR="000F2D90" w:rsidRPr="00806DD3" w:rsidRDefault="008762F9" w:rsidP="00CC3C1E">
            <w:pPr>
              <w:spacing w:before="120" w:after="120" w:line="276" w:lineRule="auto"/>
              <w:rPr>
                <w:rFonts w:cstheme="minorHAnsi"/>
                <w:b w:val="0"/>
                <w:color w:val="auto"/>
              </w:rPr>
            </w:pPr>
            <w:r w:rsidRPr="00806DD3">
              <w:rPr>
                <w:rFonts w:cstheme="minorHAnsi"/>
                <w:color w:val="auto"/>
              </w:rPr>
              <w:t>2</w:t>
            </w:r>
          </w:p>
        </w:tc>
        <w:tc>
          <w:tcPr>
            <w:tcW w:w="1985" w:type="dxa"/>
          </w:tcPr>
          <w:p w14:paraId="4A43AFFC" w14:textId="77777777" w:rsidR="000F2D90" w:rsidRPr="00806DD3" w:rsidRDefault="006461A7"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rPr>
            </w:pPr>
            <w:r w:rsidRPr="00806DD3">
              <w:rPr>
                <w:rFonts w:cstheme="minorHAnsi"/>
                <w:b/>
                <w:color w:val="auto"/>
              </w:rPr>
              <w:t>EMAIL</w:t>
            </w:r>
            <w:r w:rsidRPr="00200155">
              <w:rPr>
                <w:rFonts w:cstheme="minorHAnsi"/>
                <w:b/>
                <w:color w:val="FF0000"/>
              </w:rPr>
              <w:t>*</w:t>
            </w:r>
            <w:r w:rsidRPr="00806DD3">
              <w:rPr>
                <w:rFonts w:cstheme="minorHAnsi"/>
                <w:b/>
                <w:color w:val="auto"/>
              </w:rPr>
              <w:t xml:space="preserve"> </w:t>
            </w:r>
          </w:p>
        </w:tc>
        <w:tc>
          <w:tcPr>
            <w:tcW w:w="7909" w:type="dxa"/>
          </w:tcPr>
          <w:p w14:paraId="4A43AFFD" w14:textId="77777777" w:rsidR="000F2D90" w:rsidRDefault="000F2D90"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rPr>
            </w:pPr>
          </w:p>
        </w:tc>
      </w:tr>
      <w:tr w:rsidR="000F2D90" w14:paraId="4A43B002" w14:textId="77777777" w:rsidTr="00806DD3">
        <w:tc>
          <w:tcPr>
            <w:cnfStyle w:val="001000000000" w:firstRow="0" w:lastRow="0" w:firstColumn="1" w:lastColumn="0" w:oddVBand="0" w:evenVBand="0" w:oddHBand="0" w:evenHBand="0" w:firstRowFirstColumn="0" w:firstRowLastColumn="0" w:lastRowFirstColumn="0" w:lastRowLastColumn="0"/>
            <w:tcW w:w="562" w:type="dxa"/>
          </w:tcPr>
          <w:p w14:paraId="4A43AFFF" w14:textId="77777777" w:rsidR="000F2D90" w:rsidRPr="00806DD3" w:rsidRDefault="008762F9" w:rsidP="00CC3C1E">
            <w:pPr>
              <w:spacing w:before="120" w:after="120" w:line="276" w:lineRule="auto"/>
              <w:rPr>
                <w:rFonts w:cstheme="minorHAnsi"/>
                <w:b w:val="0"/>
                <w:color w:val="auto"/>
              </w:rPr>
            </w:pPr>
            <w:r w:rsidRPr="00806DD3">
              <w:rPr>
                <w:rFonts w:cstheme="minorHAnsi"/>
                <w:color w:val="auto"/>
              </w:rPr>
              <w:t>3</w:t>
            </w:r>
          </w:p>
        </w:tc>
        <w:tc>
          <w:tcPr>
            <w:tcW w:w="1985" w:type="dxa"/>
          </w:tcPr>
          <w:p w14:paraId="4A43B000" w14:textId="77777777" w:rsidR="000F2D90" w:rsidRPr="00806DD3" w:rsidRDefault="006461A7" w:rsidP="00CC3C1E">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rPr>
            </w:pPr>
            <w:r w:rsidRPr="00806DD3">
              <w:rPr>
                <w:rFonts w:cstheme="minorHAnsi"/>
                <w:b/>
                <w:color w:val="auto"/>
              </w:rPr>
              <w:t>ADDRESS</w:t>
            </w:r>
            <w:r w:rsidR="008762F9" w:rsidRPr="00200155">
              <w:rPr>
                <w:rFonts w:cstheme="minorHAnsi"/>
                <w:b/>
                <w:color w:val="FF0000"/>
              </w:rPr>
              <w:t>*</w:t>
            </w:r>
            <w:r w:rsidRPr="00806DD3">
              <w:rPr>
                <w:rFonts w:cstheme="minorHAnsi"/>
                <w:b/>
                <w:color w:val="auto"/>
              </w:rPr>
              <w:t xml:space="preserve"> </w:t>
            </w:r>
          </w:p>
        </w:tc>
        <w:tc>
          <w:tcPr>
            <w:tcW w:w="7909" w:type="dxa"/>
          </w:tcPr>
          <w:p w14:paraId="4A43B001" w14:textId="77777777" w:rsidR="000F2D90" w:rsidRDefault="000F2D90" w:rsidP="00CC3C1E">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theme="minorHAnsi"/>
                <w:b/>
              </w:rPr>
            </w:pPr>
          </w:p>
        </w:tc>
      </w:tr>
      <w:tr w:rsidR="008C601D" w14:paraId="4A43B006" w14:textId="77777777" w:rsidTr="0080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A43B003" w14:textId="77777777" w:rsidR="008C601D" w:rsidRPr="00806DD3" w:rsidRDefault="008762F9" w:rsidP="00CC3C1E">
            <w:pPr>
              <w:spacing w:before="120" w:after="120" w:line="276" w:lineRule="auto"/>
              <w:rPr>
                <w:rFonts w:cstheme="minorHAnsi"/>
                <w:b w:val="0"/>
                <w:color w:val="auto"/>
              </w:rPr>
            </w:pPr>
            <w:r w:rsidRPr="00806DD3">
              <w:rPr>
                <w:rFonts w:cstheme="minorHAnsi"/>
                <w:color w:val="auto"/>
              </w:rPr>
              <w:t>4</w:t>
            </w:r>
          </w:p>
        </w:tc>
        <w:tc>
          <w:tcPr>
            <w:tcW w:w="1985" w:type="dxa"/>
          </w:tcPr>
          <w:p w14:paraId="4A43B004" w14:textId="77777777" w:rsidR="008C601D" w:rsidRPr="00806DD3" w:rsidRDefault="008C601D"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rPr>
            </w:pPr>
            <w:r w:rsidRPr="00806DD3">
              <w:rPr>
                <w:rFonts w:cstheme="minorHAnsi"/>
                <w:b/>
                <w:color w:val="auto"/>
              </w:rPr>
              <w:t>CONTACT NUMBER</w:t>
            </w:r>
          </w:p>
        </w:tc>
        <w:tc>
          <w:tcPr>
            <w:tcW w:w="7909" w:type="dxa"/>
          </w:tcPr>
          <w:p w14:paraId="4A43B005" w14:textId="77777777" w:rsidR="008C601D" w:rsidRDefault="008C601D"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rPr>
            </w:pPr>
          </w:p>
        </w:tc>
      </w:tr>
    </w:tbl>
    <w:p w14:paraId="4A43B007" w14:textId="77777777" w:rsidR="000F2D90" w:rsidRDefault="000F2D90" w:rsidP="00CC3C1E">
      <w:pPr>
        <w:spacing w:before="120" w:after="120" w:line="276" w:lineRule="auto"/>
        <w:rPr>
          <w:rFonts w:cstheme="minorHAnsi"/>
          <w:b/>
        </w:rPr>
      </w:pPr>
    </w:p>
    <w:tbl>
      <w:tblPr>
        <w:tblStyle w:val="GridTable6Colorful-Accent6"/>
        <w:tblW w:w="0" w:type="auto"/>
        <w:tblLook w:val="04A0" w:firstRow="1" w:lastRow="0" w:firstColumn="1" w:lastColumn="0" w:noHBand="0" w:noVBand="1"/>
      </w:tblPr>
      <w:tblGrid>
        <w:gridCol w:w="562"/>
        <w:gridCol w:w="1985"/>
        <w:gridCol w:w="7909"/>
      </w:tblGrid>
      <w:tr w:rsidR="006461A7" w14:paraId="4A43B012" w14:textId="77777777" w:rsidTr="00ED29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4A43B008" w14:textId="77777777" w:rsidR="006461A7" w:rsidRPr="00806DD3" w:rsidRDefault="00A60110" w:rsidP="00ED2999">
            <w:pPr>
              <w:spacing w:before="120" w:after="120" w:line="276" w:lineRule="auto"/>
              <w:rPr>
                <w:rFonts w:cstheme="minorHAnsi"/>
                <w:b w:val="0"/>
                <w:color w:val="auto"/>
              </w:rPr>
            </w:pPr>
            <w:r w:rsidRPr="00806DD3">
              <w:rPr>
                <w:rFonts w:cstheme="minorHAnsi"/>
                <w:b w:val="0"/>
                <w:color w:val="auto"/>
              </w:rPr>
              <w:t>5</w:t>
            </w:r>
          </w:p>
        </w:tc>
        <w:tc>
          <w:tcPr>
            <w:tcW w:w="1985" w:type="dxa"/>
            <w:vAlign w:val="center"/>
          </w:tcPr>
          <w:p w14:paraId="4A43B009" w14:textId="77777777" w:rsidR="006461A7" w:rsidRPr="00806DD3" w:rsidRDefault="009B134A" w:rsidP="00ED2999">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color w:val="auto"/>
              </w:rPr>
            </w:pPr>
            <w:r>
              <w:rPr>
                <w:rFonts w:cstheme="minorHAnsi"/>
                <w:color w:val="auto"/>
              </w:rPr>
              <w:t>PLEDGE</w:t>
            </w:r>
          </w:p>
        </w:tc>
        <w:tc>
          <w:tcPr>
            <w:tcW w:w="7909" w:type="dxa"/>
            <w:vAlign w:val="center"/>
          </w:tcPr>
          <w:p w14:paraId="4A43B00A" w14:textId="77777777" w:rsidR="00A60110" w:rsidRPr="00806DD3" w:rsidRDefault="00A60110" w:rsidP="00ED2999">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806DD3">
              <w:rPr>
                <w:rFonts w:cstheme="minorHAnsi"/>
                <w:noProof/>
                <w:u w:val="single"/>
                <w:lang w:eastAsia="en-GB"/>
              </w:rPr>
              <w:drawing>
                <wp:anchor distT="0" distB="0" distL="114300" distR="114300" simplePos="0" relativeHeight="251661312" behindDoc="0" locked="0" layoutInCell="1" allowOverlap="1" wp14:anchorId="4A43B02E" wp14:editId="4A43B02F">
                  <wp:simplePos x="0" y="0"/>
                  <wp:positionH relativeFrom="margin">
                    <wp:posOffset>779145</wp:posOffset>
                  </wp:positionH>
                  <wp:positionV relativeFrom="paragraph">
                    <wp:posOffset>113030</wp:posOffset>
                  </wp:positionV>
                  <wp:extent cx="1219504" cy="1000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lsall for All Logo -New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9504" cy="100084"/>
                          </a:xfrm>
                          <a:prstGeom prst="rect">
                            <a:avLst/>
                          </a:prstGeom>
                        </pic:spPr>
                      </pic:pic>
                    </a:graphicData>
                  </a:graphic>
                  <wp14:sizeRelH relativeFrom="margin">
                    <wp14:pctWidth>0</wp14:pctWidth>
                  </wp14:sizeRelH>
                  <wp14:sizeRelV relativeFrom="margin">
                    <wp14:pctHeight>0</wp14:pctHeight>
                  </wp14:sizeRelV>
                </wp:anchor>
              </w:drawing>
            </w:r>
            <w:r w:rsidRPr="00806DD3">
              <w:rPr>
                <w:rFonts w:cstheme="minorHAnsi"/>
                <w:color w:val="auto"/>
              </w:rPr>
              <w:t>I believe in a                                        . I believe:</w:t>
            </w:r>
          </w:p>
          <w:p w14:paraId="4A43B00B" w14:textId="77777777" w:rsidR="00A60110" w:rsidRPr="009B134A" w:rsidRDefault="00A60110" w:rsidP="00ED2999">
            <w:pPr>
              <w:pStyle w:val="ListParagraph"/>
              <w:numPr>
                <w:ilvl w:val="0"/>
                <w:numId w:val="2"/>
              </w:numPr>
              <w:spacing w:before="120" w:after="120" w:line="276" w:lineRule="auto"/>
              <w:cnfStyle w:val="100000000000" w:firstRow="1" w:lastRow="0" w:firstColumn="0" w:lastColumn="0" w:oddVBand="0" w:evenVBand="0" w:oddHBand="0" w:evenHBand="0" w:firstRowFirstColumn="0" w:firstRowLastColumn="0" w:lastRowFirstColumn="0" w:lastRowLastColumn="0"/>
              <w:rPr>
                <w:rFonts w:eastAsiaTheme="minorHAnsi" w:cstheme="minorHAnsi"/>
                <w:b w:val="0"/>
                <w:color w:val="auto"/>
                <w:lang w:eastAsia="en-US"/>
              </w:rPr>
            </w:pPr>
            <w:r w:rsidRPr="009B134A">
              <w:rPr>
                <w:rFonts w:eastAsiaTheme="minorHAnsi" w:cstheme="minorHAnsi"/>
                <w:b w:val="0"/>
                <w:color w:val="auto"/>
                <w:lang w:eastAsia="en-US"/>
              </w:rPr>
              <w:t>People living, working</w:t>
            </w:r>
            <w:r w:rsidR="00ED2999">
              <w:rPr>
                <w:rFonts w:eastAsiaTheme="minorHAnsi" w:cstheme="minorHAnsi"/>
                <w:b w:val="0"/>
                <w:color w:val="auto"/>
                <w:lang w:eastAsia="en-US"/>
              </w:rPr>
              <w:t xml:space="preserve">, </w:t>
            </w:r>
            <w:r w:rsidRPr="009B134A">
              <w:rPr>
                <w:rFonts w:eastAsiaTheme="minorHAnsi" w:cstheme="minorHAnsi"/>
                <w:b w:val="0"/>
                <w:color w:val="auto"/>
                <w:lang w:eastAsia="en-US"/>
              </w:rPr>
              <w:t>and socialising together is good for Walsall</w:t>
            </w:r>
            <w:r w:rsidR="00152077" w:rsidRPr="009B134A">
              <w:rPr>
                <w:rFonts w:eastAsiaTheme="minorHAnsi" w:cstheme="minorHAnsi"/>
                <w:b w:val="0"/>
                <w:color w:val="auto"/>
                <w:lang w:eastAsia="en-US"/>
              </w:rPr>
              <w:t>.</w:t>
            </w:r>
          </w:p>
          <w:p w14:paraId="4A43B00C" w14:textId="77777777" w:rsidR="00A60110" w:rsidRPr="009B134A" w:rsidRDefault="00A60110" w:rsidP="00ED2999">
            <w:pPr>
              <w:pStyle w:val="ListParagraph"/>
              <w:numPr>
                <w:ilvl w:val="0"/>
                <w:numId w:val="2"/>
              </w:numPr>
              <w:spacing w:before="120" w:after="120" w:line="276" w:lineRule="auto"/>
              <w:cnfStyle w:val="100000000000" w:firstRow="1" w:lastRow="0" w:firstColumn="0" w:lastColumn="0" w:oddVBand="0" w:evenVBand="0" w:oddHBand="0" w:evenHBand="0" w:firstRowFirstColumn="0" w:firstRowLastColumn="0" w:lastRowFirstColumn="0" w:lastRowLastColumn="0"/>
              <w:rPr>
                <w:rFonts w:eastAsiaTheme="minorHAnsi" w:cstheme="minorHAnsi"/>
                <w:b w:val="0"/>
                <w:color w:val="auto"/>
                <w:lang w:eastAsia="en-US"/>
              </w:rPr>
            </w:pPr>
            <w:r w:rsidRPr="009B134A">
              <w:rPr>
                <w:rFonts w:eastAsiaTheme="minorHAnsi" w:cstheme="minorHAnsi"/>
                <w:b w:val="0"/>
                <w:color w:val="auto"/>
                <w:lang w:eastAsia="en-US"/>
              </w:rPr>
              <w:t>Everyone can and should do their bit to make our town a more integrated place</w:t>
            </w:r>
            <w:r w:rsidR="00152077" w:rsidRPr="009B134A">
              <w:rPr>
                <w:rFonts w:eastAsiaTheme="minorHAnsi" w:cstheme="minorHAnsi"/>
                <w:b w:val="0"/>
                <w:color w:val="auto"/>
                <w:lang w:eastAsia="en-US"/>
              </w:rPr>
              <w:t>.</w:t>
            </w:r>
          </w:p>
          <w:p w14:paraId="4A43B00D" w14:textId="77777777" w:rsidR="00A60110" w:rsidRPr="00806DD3" w:rsidRDefault="00A60110" w:rsidP="00ED2999">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806DD3">
              <w:rPr>
                <w:rFonts w:cstheme="minorHAnsi"/>
                <w:color w:val="auto"/>
              </w:rPr>
              <w:t>I pledge to do my bit by:</w:t>
            </w:r>
          </w:p>
          <w:p w14:paraId="4A43B00E" w14:textId="77777777" w:rsidR="00A60110" w:rsidRPr="009B134A" w:rsidRDefault="00A60110" w:rsidP="00ED2999">
            <w:pPr>
              <w:pStyle w:val="ListParagraph"/>
              <w:numPr>
                <w:ilvl w:val="0"/>
                <w:numId w:val="9"/>
              </w:num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9B134A">
              <w:rPr>
                <w:rFonts w:cstheme="minorHAnsi"/>
                <w:b w:val="0"/>
                <w:color w:val="auto"/>
              </w:rPr>
              <w:t>Finding new learning and experiences that help me to know and do more</w:t>
            </w:r>
            <w:r w:rsidR="00152077" w:rsidRPr="009B134A">
              <w:rPr>
                <w:rFonts w:cstheme="minorHAnsi"/>
                <w:b w:val="0"/>
                <w:color w:val="auto"/>
              </w:rPr>
              <w:t>.</w:t>
            </w:r>
          </w:p>
          <w:p w14:paraId="4A43B00F" w14:textId="77777777" w:rsidR="00A60110" w:rsidRPr="009B134A" w:rsidRDefault="00A60110" w:rsidP="00ED2999">
            <w:pPr>
              <w:pStyle w:val="ListParagraph"/>
              <w:numPr>
                <w:ilvl w:val="0"/>
                <w:numId w:val="9"/>
              </w:num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9B134A">
              <w:rPr>
                <w:rFonts w:cstheme="minorHAnsi"/>
                <w:b w:val="0"/>
                <w:color w:val="auto"/>
              </w:rPr>
              <w:t>Working with others to find solutions that make Walsall a fairer place for everyone</w:t>
            </w:r>
            <w:r w:rsidR="00152077" w:rsidRPr="009B134A">
              <w:rPr>
                <w:rFonts w:cstheme="minorHAnsi"/>
                <w:b w:val="0"/>
                <w:color w:val="auto"/>
              </w:rPr>
              <w:t>.</w:t>
            </w:r>
          </w:p>
          <w:p w14:paraId="4A43B010" w14:textId="77777777" w:rsidR="00152077" w:rsidRPr="009B134A" w:rsidRDefault="00A60110" w:rsidP="00ED2999">
            <w:pPr>
              <w:pStyle w:val="ListParagraph"/>
              <w:numPr>
                <w:ilvl w:val="0"/>
                <w:numId w:val="9"/>
              </w:num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9B134A">
              <w:rPr>
                <w:rFonts w:cstheme="minorHAnsi"/>
                <w:b w:val="0"/>
                <w:color w:val="auto"/>
              </w:rPr>
              <w:t>Challenging inequality wherever I can</w:t>
            </w:r>
            <w:r w:rsidR="00152077" w:rsidRPr="009B134A">
              <w:rPr>
                <w:rFonts w:cstheme="minorHAnsi"/>
                <w:b w:val="0"/>
                <w:color w:val="auto"/>
              </w:rPr>
              <w:t>.</w:t>
            </w:r>
          </w:p>
          <w:p w14:paraId="4A43B011" w14:textId="77777777" w:rsidR="006461A7" w:rsidRPr="00806DD3" w:rsidRDefault="00A60110" w:rsidP="00ED2999">
            <w:pPr>
              <w:pStyle w:val="ListParagraph"/>
              <w:numPr>
                <w:ilvl w:val="0"/>
                <w:numId w:val="9"/>
              </w:num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color w:val="auto"/>
              </w:rPr>
            </w:pPr>
            <w:r w:rsidRPr="009B134A">
              <w:rPr>
                <w:rFonts w:cstheme="minorHAnsi"/>
                <w:b w:val="0"/>
                <w:color w:val="auto"/>
              </w:rPr>
              <w:t>Encouraging organisations and peop</w:t>
            </w:r>
            <w:r w:rsidR="0069057B" w:rsidRPr="009B134A">
              <w:rPr>
                <w:rFonts w:cstheme="minorHAnsi"/>
                <w:b w:val="0"/>
                <w:color w:val="auto"/>
              </w:rPr>
              <w:t xml:space="preserve">le to sign the ‘Walsall for </w:t>
            </w:r>
            <w:r w:rsidR="009B134A" w:rsidRPr="009B134A">
              <w:rPr>
                <w:rFonts w:cstheme="minorHAnsi"/>
                <w:b w:val="0"/>
                <w:color w:val="auto"/>
              </w:rPr>
              <w:t>All Organisation</w:t>
            </w:r>
            <w:r w:rsidRPr="009B134A">
              <w:rPr>
                <w:rFonts w:cstheme="minorHAnsi"/>
                <w:b w:val="0"/>
                <w:color w:val="auto"/>
              </w:rPr>
              <w:t xml:space="preserve"> Pledge’</w:t>
            </w:r>
            <w:r w:rsidR="00152077" w:rsidRPr="009B134A">
              <w:rPr>
                <w:rFonts w:cstheme="minorHAnsi"/>
                <w:b w:val="0"/>
                <w:color w:val="auto"/>
              </w:rPr>
              <w:t>.</w:t>
            </w:r>
          </w:p>
        </w:tc>
      </w:tr>
      <w:tr w:rsidR="00A60110" w14:paraId="4A43B016" w14:textId="77777777" w:rsidTr="00806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A43B013" w14:textId="77777777" w:rsidR="00A60110" w:rsidRPr="00806DD3" w:rsidRDefault="00A60110" w:rsidP="00A60110">
            <w:pPr>
              <w:spacing w:before="120" w:after="120" w:line="276" w:lineRule="auto"/>
              <w:rPr>
                <w:rFonts w:cstheme="minorHAnsi"/>
                <w:b w:val="0"/>
                <w:color w:val="auto"/>
              </w:rPr>
            </w:pPr>
            <w:r w:rsidRPr="00806DD3">
              <w:rPr>
                <w:rFonts w:cstheme="minorHAnsi"/>
                <w:b w:val="0"/>
                <w:color w:val="auto"/>
              </w:rPr>
              <w:t>6</w:t>
            </w:r>
          </w:p>
        </w:tc>
        <w:tc>
          <w:tcPr>
            <w:tcW w:w="1985" w:type="dxa"/>
          </w:tcPr>
          <w:p w14:paraId="4A43B014" w14:textId="77777777" w:rsidR="00A60110" w:rsidRPr="00806DD3" w:rsidRDefault="00A60110" w:rsidP="00A60110">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rPr>
            </w:pPr>
            <w:r w:rsidRPr="00806DD3">
              <w:rPr>
                <w:rFonts w:cstheme="minorHAnsi"/>
                <w:b/>
                <w:color w:val="auto"/>
              </w:rPr>
              <w:t>YOUR SIGNATURE</w:t>
            </w:r>
            <w:r w:rsidRPr="00200155">
              <w:rPr>
                <w:rFonts w:cstheme="minorHAnsi"/>
                <w:b/>
                <w:color w:val="FF0000"/>
              </w:rPr>
              <w:t>*</w:t>
            </w:r>
          </w:p>
        </w:tc>
        <w:tc>
          <w:tcPr>
            <w:tcW w:w="7909" w:type="dxa"/>
          </w:tcPr>
          <w:p w14:paraId="4A43B015" w14:textId="77777777" w:rsidR="00A60110" w:rsidRDefault="00A60110" w:rsidP="00A60110">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rPr>
            </w:pPr>
          </w:p>
        </w:tc>
      </w:tr>
    </w:tbl>
    <w:p w14:paraId="4A43B017" w14:textId="77777777" w:rsidR="008762F9" w:rsidRDefault="008762F9" w:rsidP="00CC3C1E">
      <w:pPr>
        <w:spacing w:before="120" w:after="120" w:line="276" w:lineRule="auto"/>
        <w:rPr>
          <w:rFonts w:cstheme="minorHAnsi"/>
          <w:b/>
        </w:rPr>
      </w:pPr>
    </w:p>
    <w:tbl>
      <w:tblPr>
        <w:tblStyle w:val="GridTable2-Accent3"/>
        <w:tblW w:w="0" w:type="auto"/>
        <w:tblLook w:val="04A0" w:firstRow="1" w:lastRow="0" w:firstColumn="1" w:lastColumn="0" w:noHBand="0" w:noVBand="1"/>
      </w:tblPr>
      <w:tblGrid>
        <w:gridCol w:w="443"/>
        <w:gridCol w:w="2104"/>
        <w:gridCol w:w="6410"/>
        <w:gridCol w:w="765"/>
        <w:gridCol w:w="734"/>
      </w:tblGrid>
      <w:tr w:rsidR="00A60110" w14:paraId="4A43B01D" w14:textId="77777777" w:rsidTr="002663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 w:type="dxa"/>
          </w:tcPr>
          <w:p w14:paraId="4A43B018" w14:textId="77777777" w:rsidR="00A60110" w:rsidRDefault="00A60110" w:rsidP="00CC3C1E">
            <w:pPr>
              <w:spacing w:before="120" w:after="120" w:line="276" w:lineRule="auto"/>
              <w:rPr>
                <w:rFonts w:cstheme="minorHAnsi"/>
                <w:b w:val="0"/>
              </w:rPr>
            </w:pPr>
          </w:p>
        </w:tc>
        <w:tc>
          <w:tcPr>
            <w:tcW w:w="2104" w:type="dxa"/>
          </w:tcPr>
          <w:p w14:paraId="4A43B019" w14:textId="77777777" w:rsidR="00A60110" w:rsidRDefault="00A60110" w:rsidP="00A60110">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rPr>
            </w:pPr>
          </w:p>
        </w:tc>
        <w:tc>
          <w:tcPr>
            <w:tcW w:w="6410" w:type="dxa"/>
          </w:tcPr>
          <w:p w14:paraId="4A43B01A" w14:textId="77777777" w:rsidR="00A60110" w:rsidRDefault="00A60110" w:rsidP="00A60110">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rPr>
            </w:pPr>
          </w:p>
        </w:tc>
        <w:tc>
          <w:tcPr>
            <w:tcW w:w="765" w:type="dxa"/>
          </w:tcPr>
          <w:p w14:paraId="4A43B01B" w14:textId="77777777" w:rsidR="00A60110" w:rsidRDefault="00A60110" w:rsidP="00CC3C1E">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rPr>
              <w:t>YES</w:t>
            </w:r>
          </w:p>
        </w:tc>
        <w:tc>
          <w:tcPr>
            <w:tcW w:w="734" w:type="dxa"/>
          </w:tcPr>
          <w:p w14:paraId="4A43B01C" w14:textId="77777777" w:rsidR="00A60110" w:rsidRDefault="00A60110" w:rsidP="00CC3C1E">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rPr>
              <w:t>NO</w:t>
            </w:r>
          </w:p>
        </w:tc>
      </w:tr>
      <w:tr w:rsidR="00A60110" w14:paraId="4A43B023" w14:textId="77777777" w:rsidTr="00266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 w:type="dxa"/>
          </w:tcPr>
          <w:p w14:paraId="4A43B01E" w14:textId="77777777" w:rsidR="00A60110" w:rsidRDefault="00A60110" w:rsidP="00CC3C1E">
            <w:pPr>
              <w:spacing w:before="120" w:after="120" w:line="276" w:lineRule="auto"/>
              <w:rPr>
                <w:rFonts w:cstheme="minorHAnsi"/>
                <w:b w:val="0"/>
              </w:rPr>
            </w:pPr>
            <w:r>
              <w:rPr>
                <w:rFonts w:cstheme="minorHAnsi"/>
                <w:b w:val="0"/>
              </w:rPr>
              <w:t>7</w:t>
            </w:r>
          </w:p>
        </w:tc>
        <w:tc>
          <w:tcPr>
            <w:tcW w:w="2104" w:type="dxa"/>
          </w:tcPr>
          <w:p w14:paraId="4A43B01F" w14:textId="77777777" w:rsidR="00A60110" w:rsidRDefault="00A60110" w:rsidP="00D53111">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DATA USE</w:t>
            </w:r>
            <w:r w:rsidR="00811C0A" w:rsidRPr="00200155">
              <w:rPr>
                <w:rFonts w:cstheme="minorHAnsi"/>
                <w:b/>
                <w:color w:val="FF0000"/>
              </w:rPr>
              <w:t>*</w:t>
            </w:r>
          </w:p>
        </w:tc>
        <w:tc>
          <w:tcPr>
            <w:tcW w:w="6410" w:type="dxa"/>
          </w:tcPr>
          <w:p w14:paraId="4A43B020" w14:textId="36EE8FE1" w:rsidR="00A60110" w:rsidRPr="008762F9" w:rsidRDefault="00A60110" w:rsidP="00ED2999">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b/>
              </w:rPr>
              <w:t xml:space="preserve">We would like to </w:t>
            </w:r>
            <w:r w:rsidR="009219EC">
              <w:rPr>
                <w:rFonts w:cstheme="minorHAnsi"/>
                <w:b/>
              </w:rPr>
              <w:t xml:space="preserve">publicly </w:t>
            </w:r>
            <w:r w:rsidR="00ED2999">
              <w:rPr>
                <w:rFonts w:cstheme="minorHAnsi"/>
                <w:b/>
              </w:rPr>
              <w:t xml:space="preserve"> share</w:t>
            </w:r>
            <w:r>
              <w:rPr>
                <w:rFonts w:cstheme="minorHAnsi"/>
                <w:b/>
              </w:rPr>
              <w:t xml:space="preserve"> a list of people </w:t>
            </w:r>
            <w:r w:rsidR="00ED2999">
              <w:rPr>
                <w:rFonts w:cstheme="minorHAnsi"/>
                <w:b/>
              </w:rPr>
              <w:t>who</w:t>
            </w:r>
            <w:r>
              <w:rPr>
                <w:rFonts w:cstheme="minorHAnsi"/>
                <w:b/>
              </w:rPr>
              <w:t xml:space="preserve"> support this pledge. Can we add your name to this list?</w:t>
            </w:r>
          </w:p>
        </w:tc>
        <w:tc>
          <w:tcPr>
            <w:tcW w:w="765" w:type="dxa"/>
          </w:tcPr>
          <w:p w14:paraId="4A43B021" w14:textId="77777777" w:rsidR="00A60110" w:rsidRDefault="00A60110"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rPr>
            </w:pPr>
          </w:p>
        </w:tc>
        <w:tc>
          <w:tcPr>
            <w:tcW w:w="734" w:type="dxa"/>
          </w:tcPr>
          <w:p w14:paraId="4A43B022" w14:textId="77777777" w:rsidR="00A60110" w:rsidRDefault="00A60110"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rPr>
            </w:pPr>
          </w:p>
        </w:tc>
      </w:tr>
    </w:tbl>
    <w:p w14:paraId="4A43B024" w14:textId="77777777" w:rsidR="008762F9" w:rsidRDefault="008762F9" w:rsidP="00CC3C1E">
      <w:pPr>
        <w:spacing w:before="120" w:after="120" w:line="276" w:lineRule="auto"/>
        <w:rPr>
          <w:rFonts w:cstheme="minorHAnsi"/>
          <w:b/>
        </w:rPr>
      </w:pPr>
    </w:p>
    <w:p w14:paraId="4A43B025" w14:textId="77777777" w:rsidR="008762F9" w:rsidRDefault="008762F9" w:rsidP="00CC3C1E">
      <w:pPr>
        <w:spacing w:before="120" w:after="120" w:line="276" w:lineRule="auto"/>
        <w:rPr>
          <w:rFonts w:cstheme="minorHAnsi"/>
          <w:b/>
        </w:rPr>
      </w:pPr>
    </w:p>
    <w:p w14:paraId="4A43B026" w14:textId="77777777" w:rsidR="008762F9" w:rsidRDefault="008762F9" w:rsidP="00CC3C1E">
      <w:pPr>
        <w:spacing w:before="120" w:after="120" w:line="276" w:lineRule="auto"/>
        <w:rPr>
          <w:rFonts w:cstheme="minorHAnsi"/>
          <w:b/>
        </w:rPr>
      </w:pPr>
    </w:p>
    <w:p w14:paraId="4A43B027" w14:textId="77777777" w:rsidR="00712116" w:rsidRPr="000F2D90" w:rsidRDefault="00712116"/>
    <w:p w14:paraId="4A43B028" w14:textId="77777777" w:rsidR="00712116" w:rsidRPr="0081596E" w:rsidRDefault="00115256" w:rsidP="0081596E">
      <w:pPr>
        <w:jc w:val="center"/>
        <w:rPr>
          <w:b/>
          <w:sz w:val="36"/>
        </w:rPr>
      </w:pPr>
      <w:r w:rsidRPr="0081596E">
        <w:rPr>
          <w:b/>
          <w:sz w:val="36"/>
        </w:rPr>
        <w:t>A</w:t>
      </w:r>
      <w:r w:rsidR="00712116" w:rsidRPr="0081596E">
        <w:rPr>
          <w:b/>
          <w:sz w:val="36"/>
        </w:rPr>
        <w:t xml:space="preserve"> big thanks to you from the people of Walsall.</w:t>
      </w:r>
    </w:p>
    <w:p w14:paraId="4A43B029" w14:textId="77777777" w:rsidR="00990310" w:rsidRPr="000F2D90" w:rsidRDefault="00990310"/>
    <w:sectPr w:rsidR="00990310" w:rsidRPr="000F2D90" w:rsidSect="004455F2">
      <w:headerReference w:type="default" r:id="rId13"/>
      <w:pgSz w:w="11906" w:h="16838"/>
      <w:pgMar w:top="720"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3B032" w14:textId="77777777" w:rsidR="008D556C" w:rsidRDefault="008D556C" w:rsidP="008D556C">
      <w:pPr>
        <w:spacing w:after="0" w:line="240" w:lineRule="auto"/>
      </w:pPr>
      <w:r>
        <w:separator/>
      </w:r>
    </w:p>
  </w:endnote>
  <w:endnote w:type="continuationSeparator" w:id="0">
    <w:p w14:paraId="4A43B033" w14:textId="77777777" w:rsidR="008D556C" w:rsidRDefault="008D556C" w:rsidP="008D5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43B030" w14:textId="77777777" w:rsidR="008D556C" w:rsidRDefault="008D556C" w:rsidP="008D556C">
      <w:pPr>
        <w:spacing w:after="0" w:line="240" w:lineRule="auto"/>
      </w:pPr>
      <w:r>
        <w:separator/>
      </w:r>
    </w:p>
  </w:footnote>
  <w:footnote w:type="continuationSeparator" w:id="0">
    <w:p w14:paraId="4A43B031" w14:textId="77777777" w:rsidR="008D556C" w:rsidRDefault="008D556C" w:rsidP="008D55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3B034" w14:textId="77777777" w:rsidR="008D556C" w:rsidRDefault="00115256">
    <w:pPr>
      <w:pStyle w:val="Header"/>
    </w:pPr>
    <w:r>
      <w:rPr>
        <w:rFonts w:cs="Arial"/>
        <w:b/>
        <w:noProof/>
        <w:color w:val="1F3864" w:themeColor="accent5" w:themeShade="80"/>
        <w:sz w:val="32"/>
        <w:szCs w:val="32"/>
        <w:u w:val="single"/>
        <w:lang w:eastAsia="en-GB"/>
      </w:rPr>
      <w:drawing>
        <wp:anchor distT="0" distB="0" distL="114300" distR="114300" simplePos="0" relativeHeight="251659264" behindDoc="0" locked="0" layoutInCell="1" allowOverlap="1" wp14:anchorId="4A43B035" wp14:editId="4A43B036">
          <wp:simplePos x="0" y="0"/>
          <wp:positionH relativeFrom="margin">
            <wp:posOffset>375920</wp:posOffset>
          </wp:positionH>
          <wp:positionV relativeFrom="paragraph">
            <wp:posOffset>-366395</wp:posOffset>
          </wp:positionV>
          <wp:extent cx="5868000" cy="48158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lsall for All Logo -New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68000" cy="481584"/>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63248D"/>
    <w:multiLevelType w:val="hybridMultilevel"/>
    <w:tmpl w:val="04C8DE7E"/>
    <w:lvl w:ilvl="0" w:tplc="2F5A1096">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FE6536"/>
    <w:multiLevelType w:val="hybridMultilevel"/>
    <w:tmpl w:val="2B62C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316818"/>
    <w:multiLevelType w:val="hybridMultilevel"/>
    <w:tmpl w:val="4DD8A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9A5E0B"/>
    <w:multiLevelType w:val="hybridMultilevel"/>
    <w:tmpl w:val="33FA5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A215C0"/>
    <w:multiLevelType w:val="hybridMultilevel"/>
    <w:tmpl w:val="F93C30AA"/>
    <w:lvl w:ilvl="0" w:tplc="3DD46E4E">
      <w:start w:val="1"/>
      <w:numFmt w:val="decimal"/>
      <w:lvlText w:val="%1."/>
      <w:lvlJc w:val="left"/>
      <w:pPr>
        <w:ind w:left="1080" w:hanging="360"/>
      </w:pPr>
      <w:rPr>
        <w:rFonts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F731681"/>
    <w:multiLevelType w:val="hybridMultilevel"/>
    <w:tmpl w:val="11F43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A71F47"/>
    <w:multiLevelType w:val="hybridMultilevel"/>
    <w:tmpl w:val="390E24A6"/>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52E5C4C"/>
    <w:multiLevelType w:val="hybridMultilevel"/>
    <w:tmpl w:val="53ECF7F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A201B2D"/>
    <w:multiLevelType w:val="hybridMultilevel"/>
    <w:tmpl w:val="8E9EF0C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34131B"/>
    <w:multiLevelType w:val="hybridMultilevel"/>
    <w:tmpl w:val="2CF4E7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lvlOverride w:ilvl="0">
      <w:startOverride w:val="1"/>
    </w:lvlOverride>
    <w:lvlOverride w:ilvl="1"/>
    <w:lvlOverride w:ilvl="2"/>
    <w:lvlOverride w:ilvl="3"/>
    <w:lvlOverride w:ilvl="4"/>
    <w:lvlOverride w:ilvl="5"/>
    <w:lvlOverride w:ilvl="6"/>
    <w:lvlOverride w:ilvl="7"/>
    <w:lvlOverride w:ilvl="8"/>
  </w:num>
  <w:num w:numId="2">
    <w:abstractNumId w:val="5"/>
  </w:num>
  <w:num w:numId="3">
    <w:abstractNumId w:val="1"/>
  </w:num>
  <w:num w:numId="4">
    <w:abstractNumId w:val="2"/>
  </w:num>
  <w:num w:numId="5">
    <w:abstractNumId w:val="9"/>
  </w:num>
  <w:num w:numId="6">
    <w:abstractNumId w:val="4"/>
  </w:num>
  <w:num w:numId="7">
    <w:abstractNumId w:val="7"/>
  </w:num>
  <w:num w:numId="8">
    <w:abstractNumId w:val="3"/>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Te2NDUxNTQxMDVX0lEKTi0uzszPAykwrwUA2+z0siwAAAA="/>
  </w:docVars>
  <w:rsids>
    <w:rsidRoot w:val="00CC3C1E"/>
    <w:rsid w:val="00044937"/>
    <w:rsid w:val="0008499B"/>
    <w:rsid w:val="000E2CB5"/>
    <w:rsid w:val="000F2D90"/>
    <w:rsid w:val="000F532F"/>
    <w:rsid w:val="00115256"/>
    <w:rsid w:val="00145B84"/>
    <w:rsid w:val="00152077"/>
    <w:rsid w:val="001779EE"/>
    <w:rsid w:val="001A0ECB"/>
    <w:rsid w:val="001E2A44"/>
    <w:rsid w:val="001E6578"/>
    <w:rsid w:val="00200155"/>
    <w:rsid w:val="00212412"/>
    <w:rsid w:val="00266330"/>
    <w:rsid w:val="00274BC2"/>
    <w:rsid w:val="002A7295"/>
    <w:rsid w:val="00307740"/>
    <w:rsid w:val="00324087"/>
    <w:rsid w:val="00326014"/>
    <w:rsid w:val="003438A5"/>
    <w:rsid w:val="003A2A43"/>
    <w:rsid w:val="003C1147"/>
    <w:rsid w:val="004455F2"/>
    <w:rsid w:val="0048680C"/>
    <w:rsid w:val="004B4C85"/>
    <w:rsid w:val="004E1BB5"/>
    <w:rsid w:val="00507591"/>
    <w:rsid w:val="00525724"/>
    <w:rsid w:val="005C5720"/>
    <w:rsid w:val="005E1595"/>
    <w:rsid w:val="006461A7"/>
    <w:rsid w:val="006747B8"/>
    <w:rsid w:val="0069057B"/>
    <w:rsid w:val="00712116"/>
    <w:rsid w:val="0072713B"/>
    <w:rsid w:val="007C0C13"/>
    <w:rsid w:val="007C4F3B"/>
    <w:rsid w:val="007D33A8"/>
    <w:rsid w:val="007E386C"/>
    <w:rsid w:val="00806DD3"/>
    <w:rsid w:val="00811674"/>
    <w:rsid w:val="00811C0A"/>
    <w:rsid w:val="0081596E"/>
    <w:rsid w:val="00822888"/>
    <w:rsid w:val="008762F9"/>
    <w:rsid w:val="00893EA7"/>
    <w:rsid w:val="008C601D"/>
    <w:rsid w:val="008D54F6"/>
    <w:rsid w:val="008D556C"/>
    <w:rsid w:val="008D7BC5"/>
    <w:rsid w:val="009219EC"/>
    <w:rsid w:val="00940982"/>
    <w:rsid w:val="00955703"/>
    <w:rsid w:val="00966EE4"/>
    <w:rsid w:val="00990310"/>
    <w:rsid w:val="009B134A"/>
    <w:rsid w:val="00A5179A"/>
    <w:rsid w:val="00A60110"/>
    <w:rsid w:val="00A90B53"/>
    <w:rsid w:val="00B2361E"/>
    <w:rsid w:val="00B23E80"/>
    <w:rsid w:val="00BB4A03"/>
    <w:rsid w:val="00BC7773"/>
    <w:rsid w:val="00CB573F"/>
    <w:rsid w:val="00CC3C1E"/>
    <w:rsid w:val="00D239D9"/>
    <w:rsid w:val="00D3239A"/>
    <w:rsid w:val="00D46B08"/>
    <w:rsid w:val="00D53111"/>
    <w:rsid w:val="00ED2999"/>
    <w:rsid w:val="00F44334"/>
    <w:rsid w:val="00F738E2"/>
    <w:rsid w:val="00FA2802"/>
    <w:rsid w:val="00FB7FE5"/>
    <w:rsid w:val="00FE55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A43AFD0"/>
  <w15:chartTrackingRefBased/>
  <w15:docId w15:val="{EA0A90CD-728A-4726-9DC0-381EA46D9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C1E"/>
    <w:pPr>
      <w:spacing w:after="0" w:line="240" w:lineRule="auto"/>
      <w:ind w:left="720"/>
      <w:contextualSpacing/>
    </w:pPr>
    <w:rPr>
      <w:rFonts w:eastAsiaTheme="minorEastAsia"/>
      <w:lang w:eastAsia="en-GB"/>
    </w:rPr>
  </w:style>
  <w:style w:type="paragraph" w:styleId="Header">
    <w:name w:val="header"/>
    <w:basedOn w:val="Normal"/>
    <w:link w:val="HeaderChar"/>
    <w:uiPriority w:val="99"/>
    <w:unhideWhenUsed/>
    <w:rsid w:val="008D55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56C"/>
  </w:style>
  <w:style w:type="paragraph" w:styleId="Footer">
    <w:name w:val="footer"/>
    <w:basedOn w:val="Normal"/>
    <w:link w:val="FooterChar"/>
    <w:uiPriority w:val="99"/>
    <w:unhideWhenUsed/>
    <w:rsid w:val="008D55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56C"/>
  </w:style>
  <w:style w:type="character" w:styleId="Hyperlink">
    <w:name w:val="Hyperlink"/>
    <w:basedOn w:val="DefaultParagraphFont"/>
    <w:uiPriority w:val="99"/>
    <w:unhideWhenUsed/>
    <w:rsid w:val="000F2D90"/>
    <w:rPr>
      <w:color w:val="0000FF"/>
      <w:u w:val="single"/>
    </w:rPr>
  </w:style>
  <w:style w:type="table" w:styleId="TableGrid">
    <w:name w:val="Table Grid"/>
    <w:basedOn w:val="TableNormal"/>
    <w:uiPriority w:val="39"/>
    <w:rsid w:val="000F2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762F9"/>
    <w:rPr>
      <w:sz w:val="16"/>
      <w:szCs w:val="16"/>
    </w:rPr>
  </w:style>
  <w:style w:type="paragraph" w:styleId="CommentText">
    <w:name w:val="annotation text"/>
    <w:basedOn w:val="Normal"/>
    <w:link w:val="CommentTextChar"/>
    <w:uiPriority w:val="99"/>
    <w:semiHidden/>
    <w:unhideWhenUsed/>
    <w:rsid w:val="008762F9"/>
    <w:pPr>
      <w:spacing w:line="240" w:lineRule="auto"/>
    </w:pPr>
    <w:rPr>
      <w:sz w:val="20"/>
      <w:szCs w:val="20"/>
    </w:rPr>
  </w:style>
  <w:style w:type="character" w:customStyle="1" w:styleId="CommentTextChar">
    <w:name w:val="Comment Text Char"/>
    <w:basedOn w:val="DefaultParagraphFont"/>
    <w:link w:val="CommentText"/>
    <w:uiPriority w:val="99"/>
    <w:semiHidden/>
    <w:rsid w:val="008762F9"/>
    <w:rPr>
      <w:sz w:val="20"/>
      <w:szCs w:val="20"/>
    </w:rPr>
  </w:style>
  <w:style w:type="paragraph" w:styleId="CommentSubject">
    <w:name w:val="annotation subject"/>
    <w:basedOn w:val="CommentText"/>
    <w:next w:val="CommentText"/>
    <w:link w:val="CommentSubjectChar"/>
    <w:uiPriority w:val="99"/>
    <w:semiHidden/>
    <w:unhideWhenUsed/>
    <w:rsid w:val="008762F9"/>
    <w:rPr>
      <w:b/>
      <w:bCs/>
    </w:rPr>
  </w:style>
  <w:style w:type="character" w:customStyle="1" w:styleId="CommentSubjectChar">
    <w:name w:val="Comment Subject Char"/>
    <w:basedOn w:val="CommentTextChar"/>
    <w:link w:val="CommentSubject"/>
    <w:uiPriority w:val="99"/>
    <w:semiHidden/>
    <w:rsid w:val="008762F9"/>
    <w:rPr>
      <w:b/>
      <w:bCs/>
      <w:sz w:val="20"/>
      <w:szCs w:val="20"/>
    </w:rPr>
  </w:style>
  <w:style w:type="paragraph" w:styleId="Revision">
    <w:name w:val="Revision"/>
    <w:hidden/>
    <w:uiPriority w:val="99"/>
    <w:semiHidden/>
    <w:rsid w:val="008762F9"/>
    <w:pPr>
      <w:spacing w:after="0" w:line="240" w:lineRule="auto"/>
    </w:pPr>
  </w:style>
  <w:style w:type="paragraph" w:styleId="BalloonText">
    <w:name w:val="Balloon Text"/>
    <w:basedOn w:val="Normal"/>
    <w:link w:val="BalloonTextChar"/>
    <w:uiPriority w:val="99"/>
    <w:semiHidden/>
    <w:unhideWhenUsed/>
    <w:rsid w:val="008762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2F9"/>
    <w:rPr>
      <w:rFonts w:ascii="Segoe UI" w:hAnsi="Segoe UI" w:cs="Segoe UI"/>
      <w:sz w:val="18"/>
      <w:szCs w:val="18"/>
    </w:rPr>
  </w:style>
  <w:style w:type="table" w:styleId="ListTable2-Accent6">
    <w:name w:val="List Table 2 Accent 6"/>
    <w:basedOn w:val="TableNormal"/>
    <w:uiPriority w:val="47"/>
    <w:rsid w:val="00274BC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5">
    <w:name w:val="List Table 2 Accent 5"/>
    <w:basedOn w:val="TableNormal"/>
    <w:uiPriority w:val="47"/>
    <w:rsid w:val="00806DD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3">
    <w:name w:val="Grid Table 4 Accent 3"/>
    <w:basedOn w:val="TableNormal"/>
    <w:uiPriority w:val="49"/>
    <w:rsid w:val="00806DD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6">
    <w:name w:val="Grid Table 2 Accent 6"/>
    <w:basedOn w:val="TableNormal"/>
    <w:uiPriority w:val="47"/>
    <w:rsid w:val="00806DD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806DD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1Light-Accent6">
    <w:name w:val="Grid Table 1 Light Accent 6"/>
    <w:basedOn w:val="TableNormal"/>
    <w:uiPriority w:val="46"/>
    <w:rsid w:val="00806DD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3-Accent6">
    <w:name w:val="List Table 3 Accent 6"/>
    <w:basedOn w:val="TableNormal"/>
    <w:uiPriority w:val="48"/>
    <w:rsid w:val="00806DD3"/>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6Colorful-Accent6">
    <w:name w:val="Grid Table 6 Colorful Accent 6"/>
    <w:basedOn w:val="TableNormal"/>
    <w:uiPriority w:val="51"/>
    <w:rsid w:val="00806DD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5">
    <w:name w:val="Grid Table 2 Accent 5"/>
    <w:basedOn w:val="TableNormal"/>
    <w:uiPriority w:val="47"/>
    <w:rsid w:val="00806DD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3">
    <w:name w:val="Grid Table 2 Accent 3"/>
    <w:basedOn w:val="TableNormal"/>
    <w:uiPriority w:val="47"/>
    <w:rsid w:val="0026633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846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walsallforall@walsall.gov.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walsallforall.co.uk/privacy-polic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FCBA9BF9632E42B79EAE9BC05B425A" ma:contentTypeVersion="13" ma:contentTypeDescription="Create a new document." ma:contentTypeScope="" ma:versionID="152d35daf77167cceec96a78d154aed3">
  <xsd:schema xmlns:xsd="http://www.w3.org/2001/XMLSchema" xmlns:xs="http://www.w3.org/2001/XMLSchema" xmlns:p="http://schemas.microsoft.com/office/2006/metadata/properties" xmlns:ns3="eea9783d-28d5-4cc0-a06d-9dd3fecb7142" xmlns:ns4="99aaf6d9-31b3-4d63-bb73-41bc76350541" targetNamespace="http://schemas.microsoft.com/office/2006/metadata/properties" ma:root="true" ma:fieldsID="7a3bde4f8f614be62b3ed4a4d01fbf80" ns3:_="" ns4:_="">
    <xsd:import namespace="eea9783d-28d5-4cc0-a06d-9dd3fecb7142"/>
    <xsd:import namespace="99aaf6d9-31b3-4d63-bb73-41bc7635054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9783d-28d5-4cc0-a06d-9dd3fecb71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aaf6d9-31b3-4d63-bb73-41bc7635054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8DEA79-3055-4D18-B7BB-0BC346860D9F}">
  <ds:schemaRefs>
    <ds:schemaRef ds:uri="http://schemas.microsoft.com/office/2006/metadata/contentType"/>
    <ds:schemaRef ds:uri="http://schemas.microsoft.com/office/2006/metadata/properties/metaAttributes"/>
    <ds:schemaRef ds:uri="http://www.w3.org/2000/xmlns/"/>
    <ds:schemaRef ds:uri="http://www.w3.org/2001/XMLSchema"/>
    <ds:schemaRef ds:uri="eea9783d-28d5-4cc0-a06d-9dd3fecb7142"/>
    <ds:schemaRef ds:uri="99aaf6d9-31b3-4d63-bb73-41bc7635054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494E68-04B8-4751-9299-32C9615332F7}">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99aaf6d9-31b3-4d63-bb73-41bc76350541"/>
    <ds:schemaRef ds:uri="http://schemas.microsoft.com/office/infopath/2007/PartnerControls"/>
    <ds:schemaRef ds:uri="eea9783d-28d5-4cc0-a06d-9dd3fecb7142"/>
    <ds:schemaRef ds:uri="http://www.w3.org/XML/1998/namespace"/>
  </ds:schemaRefs>
</ds:datastoreItem>
</file>

<file path=customXml/itemProps3.xml><?xml version="1.0" encoding="utf-8"?>
<ds:datastoreItem xmlns:ds="http://schemas.openxmlformats.org/officeDocument/2006/customXml" ds:itemID="{99385569-C325-44C9-8CCC-EB699A038B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arvey</dc:creator>
  <cp:keywords/>
  <dc:description/>
  <cp:lastModifiedBy>Charlotte Gough</cp:lastModifiedBy>
  <cp:revision>6</cp:revision>
  <dcterms:created xsi:type="dcterms:W3CDTF">2020-06-17T11:42:00Z</dcterms:created>
  <dcterms:modified xsi:type="dcterms:W3CDTF">2022-01-2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FCBA9BF9632E42B79EAE9BC05B425A</vt:lpwstr>
  </property>
</Properties>
</file>